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7A2E7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C712DD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CF96F19" w14:textId="31CE9E73" w:rsidR="002258C5" w:rsidRPr="00703B29" w:rsidRDefault="00BB587E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A*01</w:t>
      </w:r>
      <w:r w:rsidR="00703B29" w:rsidRPr="00703B29">
        <w:rPr>
          <w:rFonts w:cs="Arial"/>
          <w:sz w:val="20"/>
        </w:rPr>
        <w:t xml:space="preserve"> (</w:t>
      </w:r>
      <w:r w:rsidR="00BD65D2">
        <w:rPr>
          <w:rFonts w:cs="Arial"/>
          <w:sz w:val="20"/>
        </w:rPr>
        <w:t>101.</w:t>
      </w:r>
      <w:r>
        <w:rPr>
          <w:rFonts w:cs="Arial"/>
          <w:sz w:val="20"/>
        </w:rPr>
        <w:t>411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AE5930">
        <w:rPr>
          <w:rFonts w:cs="Arial"/>
          <w:sz w:val="20"/>
        </w:rPr>
        <w:t>5K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81AC8">
        <w:rPr>
          <w:rFonts w:cs="Arial"/>
          <w:sz w:val="20"/>
        </w:rPr>
        <w:t>2</w:t>
      </w:r>
      <w:r w:rsidR="00AE5930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AE5930">
        <w:rPr>
          <w:rFonts w:cs="Arial"/>
          <w:sz w:val="20"/>
        </w:rPr>
        <w:t>05</w:t>
      </w:r>
      <w:r w:rsidR="00260338" w:rsidRPr="00703B29">
        <w:rPr>
          <w:rFonts w:cs="Arial"/>
          <w:sz w:val="20"/>
        </w:rPr>
        <w:t>-01</w:t>
      </w:r>
    </w:p>
    <w:p w14:paraId="7827D69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B5F5344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30A2269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6D6CD4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98E841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B6E995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FE35EF" w14:textId="77777777" w:rsidR="00BD04A7" w:rsidRPr="001C202F" w:rsidRDefault="00A71D48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F681805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76E5DF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016D67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72F87D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57B7523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C499707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E33AA9B" w14:textId="77777777" w:rsidR="004E4B6D" w:rsidRPr="00E44F7D" w:rsidRDefault="004E4B6D" w:rsidP="004E4B6D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</w:t>
      </w:r>
      <w:r w:rsidRPr="0073647C">
        <w:rPr>
          <w:b w:val="0"/>
          <w:i/>
          <w:sz w:val="18"/>
          <w:szCs w:val="18"/>
        </w:rPr>
        <w:t>_</w:t>
      </w:r>
      <w:proofErr w:type="gramEnd"/>
      <w:r w:rsidRPr="0073647C">
        <w:rPr>
          <w:b w:val="0"/>
          <w:i/>
          <w:sz w:val="18"/>
          <w:szCs w:val="18"/>
        </w:rPr>
        <w:t xml:space="preserve">__________ </w:t>
      </w:r>
      <w:r>
        <w:rPr>
          <w:i/>
          <w:sz w:val="18"/>
          <w:szCs w:val="18"/>
        </w:rPr>
        <w:t xml:space="preserve">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 w:rsidRPr="0073647C">
        <w:rPr>
          <w:b w:val="0"/>
          <w:i/>
          <w:sz w:val="18"/>
          <w:szCs w:val="18"/>
        </w:rPr>
        <w:t>______________</w:t>
      </w:r>
      <w:r w:rsidRPr="0073647C">
        <w:rPr>
          <w:b w:val="0"/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F24C597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0BCFE10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D6B54D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E768CCA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9A3DD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503E7D1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51E10CE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E4B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1B7BFF2" w14:textId="18723C6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7300278" w14:textId="65AD1E0E" w:rsidR="0044252E" w:rsidRDefault="0068037A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  <w:r w:rsidRPr="0068037A">
        <w:drawing>
          <wp:anchor distT="0" distB="0" distL="114300" distR="114300" simplePos="0" relativeHeight="251745792" behindDoc="0" locked="0" layoutInCell="1" allowOverlap="1" wp14:anchorId="0BE1DA12" wp14:editId="732E0D95">
            <wp:simplePos x="0" y="0"/>
            <wp:positionH relativeFrom="column">
              <wp:posOffset>3810</wp:posOffset>
            </wp:positionH>
            <wp:positionV relativeFrom="paragraph">
              <wp:posOffset>635</wp:posOffset>
            </wp:positionV>
            <wp:extent cx="6480000" cy="12456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937" w:rsidRPr="0044252E">
        <w:rPr>
          <w:noProof/>
        </w:rPr>
        <w:drawing>
          <wp:anchor distT="0" distB="0" distL="114300" distR="114300" simplePos="0" relativeHeight="251728384" behindDoc="0" locked="0" layoutInCell="1" allowOverlap="1" wp14:anchorId="29B1D7E3" wp14:editId="653F3310">
            <wp:simplePos x="0" y="0"/>
            <wp:positionH relativeFrom="column">
              <wp:posOffset>11292</wp:posOffset>
            </wp:positionH>
            <wp:positionV relativeFrom="paragraph">
              <wp:posOffset>2853442</wp:posOffset>
            </wp:positionV>
            <wp:extent cx="4226400" cy="950400"/>
            <wp:effectExtent l="0" t="0" r="3175" b="254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400" cy="9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4B8732" w14:textId="5B1D7F5D" w:rsidR="0041629D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  <w:r w:rsidRPr="00E30125">
        <w:rPr>
          <w:noProof/>
        </w:rPr>
        <w:drawing>
          <wp:inline distT="0" distB="0" distL="0" distR="0" wp14:anchorId="078FAFBB" wp14:editId="1E4F8A4C">
            <wp:extent cx="6480810" cy="1244600"/>
            <wp:effectExtent l="0" t="0" r="0" b="0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E72AB" w14:textId="4F1592B5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38D1B402" w14:textId="728B645F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5FF378CE" w14:textId="451B2807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A6E6D00" w14:textId="704EEA81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9585DA3" w14:textId="0A026C55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FC6F90" w14:textId="6C793FFA" w:rsidR="00E81AC8" w:rsidRDefault="00E81AC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29846C5" w14:textId="715E1463" w:rsidR="00E30125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1411A78" w14:textId="77777777" w:rsidR="00E30125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DEEF720" w14:textId="77777777" w:rsidR="00EE76A0" w:rsidRPr="00EE76A0" w:rsidRDefault="00EE76A0" w:rsidP="00EE76A0">
      <w:pPr>
        <w:tabs>
          <w:tab w:val="center" w:pos="5954"/>
          <w:tab w:val="right" w:pos="11340"/>
        </w:tabs>
        <w:suppressAutoHyphens/>
        <w:ind w:left="-284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E76A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38B3349" w14:textId="77777777" w:rsidR="00EE76A0" w:rsidRPr="002D176E" w:rsidRDefault="00EE76A0" w:rsidP="00EE76A0">
      <w:pPr>
        <w:tabs>
          <w:tab w:val="center" w:pos="5954"/>
          <w:tab w:val="right" w:pos="11340"/>
        </w:tabs>
        <w:suppressAutoHyphens/>
        <w:ind w:left="-284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E3B34E3" w14:textId="77777777" w:rsidR="00EE76A0" w:rsidRPr="0033413D" w:rsidRDefault="00EE76A0" w:rsidP="00EE76A0">
      <w:pPr>
        <w:suppressAutoHyphens/>
        <w:ind w:left="-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068B93D" w14:textId="77777777" w:rsidR="00EE76A0" w:rsidRDefault="00EE76A0" w:rsidP="00EE76A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972BA8" w14:textId="58C85BEA" w:rsidR="00EE76A0" w:rsidRDefault="00EE76A0" w:rsidP="00EE76A0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ab/>
      </w:r>
    </w:p>
    <w:p w14:paraId="0E72A559" w14:textId="77777777" w:rsidR="00EE76A0" w:rsidRDefault="00EE76A0" w:rsidP="00EE76A0">
      <w:pPr>
        <w:suppressAutoHyphens/>
        <w:ind w:left="-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F3E0E96" w14:textId="77777777" w:rsidR="00EE76A0" w:rsidRDefault="00EE76A0" w:rsidP="00EE76A0">
      <w:pPr>
        <w:suppressAutoHyphens/>
        <w:ind w:left="-284"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AC286BA" w14:textId="7B3B3EF6" w:rsidR="00EE76A0" w:rsidRDefault="00EE76A0" w:rsidP="00EE76A0">
      <w:pPr>
        <w:suppressAutoHyphens/>
        <w:ind w:left="-284"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3B77F89" w14:textId="77777777" w:rsidR="00EE76A0" w:rsidRPr="009817BC" w:rsidRDefault="00EE76A0" w:rsidP="00EE76A0">
      <w:pPr>
        <w:pStyle w:val="Brdtext2"/>
        <w:tabs>
          <w:tab w:val="left" w:pos="9639"/>
          <w:tab w:val="left" w:pos="9781"/>
          <w:tab w:val="left" w:pos="10206"/>
        </w:tabs>
        <w:ind w:left="-284" w:right="283"/>
        <w:rPr>
          <w:rFonts w:cs="Arial"/>
          <w:color w:val="FF0000"/>
          <w:sz w:val="18"/>
          <w:szCs w:val="18"/>
        </w:rPr>
      </w:pPr>
    </w:p>
    <w:p w14:paraId="71A48F2C" w14:textId="77777777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HLA-specific PCR products shorter than 125 base pairs have a lower intensity and are less sharp than longer PCR products.</w:t>
      </w:r>
    </w:p>
    <w:p w14:paraId="5115741C" w14:textId="797264CF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Primer mixes 10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, </w:t>
      </w:r>
      <w:r w:rsidR="008D1FFF">
        <w:rPr>
          <w:rFonts w:cs="Arial"/>
          <w:b w:val="0"/>
          <w:spacing w:val="0"/>
          <w:sz w:val="18"/>
          <w:szCs w:val="18"/>
        </w:rPr>
        <w:t xml:space="preserve">28, </w:t>
      </w:r>
      <w:r w:rsidR="003F5652" w:rsidRPr="00966792">
        <w:rPr>
          <w:rFonts w:cs="Arial"/>
          <w:b w:val="0"/>
          <w:spacing w:val="0"/>
          <w:sz w:val="18"/>
          <w:szCs w:val="18"/>
        </w:rPr>
        <w:t>31</w:t>
      </w:r>
      <w:r w:rsidRPr="00966792">
        <w:rPr>
          <w:rFonts w:cs="Arial"/>
          <w:b w:val="0"/>
          <w:spacing w:val="0"/>
          <w:sz w:val="18"/>
          <w:szCs w:val="18"/>
        </w:rPr>
        <w:t xml:space="preserve"> and 51 have a tendency of giving rise to primer oligomer formation.</w:t>
      </w:r>
    </w:p>
    <w:p w14:paraId="3F142A04" w14:textId="5EC2A01C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Primer mixes 5, 8, 9, 16, 22, 28, 45</w:t>
      </w:r>
      <w:r w:rsidR="00966792">
        <w:rPr>
          <w:rFonts w:cs="Arial"/>
          <w:b w:val="0"/>
          <w:spacing w:val="0"/>
          <w:sz w:val="18"/>
          <w:szCs w:val="18"/>
        </w:rPr>
        <w:t xml:space="preserve">, </w:t>
      </w:r>
      <w:r w:rsidRPr="00966792">
        <w:rPr>
          <w:rFonts w:cs="Arial"/>
          <w:b w:val="0"/>
          <w:spacing w:val="0"/>
          <w:sz w:val="18"/>
          <w:szCs w:val="18"/>
        </w:rPr>
        <w:t>47</w:t>
      </w:r>
      <w:r w:rsidR="00966792">
        <w:rPr>
          <w:rFonts w:cs="Arial"/>
          <w:b w:val="0"/>
          <w:spacing w:val="0"/>
          <w:sz w:val="18"/>
          <w:szCs w:val="18"/>
        </w:rPr>
        <w:t xml:space="preserve"> and 49</w:t>
      </w:r>
      <w:r w:rsidRPr="00966792">
        <w:rPr>
          <w:rFonts w:cs="Arial"/>
          <w:b w:val="0"/>
          <w:spacing w:val="0"/>
          <w:sz w:val="18"/>
          <w:szCs w:val="18"/>
        </w:rPr>
        <w:t xml:space="preserve"> may have tendencies of unspecific amplifications.</w:t>
      </w:r>
    </w:p>
    <w:p w14:paraId="039CBF1D" w14:textId="3DFFEF8C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 xml:space="preserve">Primer mix 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5, </w:t>
      </w:r>
      <w:r w:rsidRPr="00966792">
        <w:rPr>
          <w:rFonts w:cs="Arial"/>
          <w:b w:val="0"/>
          <w:spacing w:val="0"/>
          <w:sz w:val="18"/>
          <w:szCs w:val="18"/>
        </w:rPr>
        <w:t>12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 and 13</w:t>
      </w:r>
      <w:r w:rsidRPr="00966792">
        <w:rPr>
          <w:rFonts w:cs="Arial"/>
          <w:b w:val="0"/>
          <w:spacing w:val="0"/>
          <w:sz w:val="18"/>
          <w:szCs w:val="18"/>
        </w:rPr>
        <w:t xml:space="preserve"> may give rise to a lower yield of HLA-specific PCR product than the other A*01 primer mixes.</w:t>
      </w:r>
    </w:p>
    <w:p w14:paraId="02A163A1" w14:textId="7CE13CDD" w:rsidR="00EE76A0" w:rsidRPr="00966792" w:rsidRDefault="00EE76A0" w:rsidP="00FE4863">
      <w:pPr>
        <w:pStyle w:val="Rubrik"/>
        <w:ind w:left="-284"/>
        <w:jc w:val="both"/>
        <w:rPr>
          <w:i/>
          <w:sz w:val="18"/>
          <w:szCs w:val="18"/>
        </w:rPr>
        <w:sectPr w:rsidR="00EE76A0" w:rsidRPr="00966792" w:rsidSect="00525CD5">
          <w:headerReference w:type="even" r:id="rId14"/>
          <w:footerReference w:type="default" r:id="rId15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66792">
        <w:rPr>
          <w:rFonts w:cs="Arial"/>
          <w:b w:val="0"/>
          <w:spacing w:val="0"/>
          <w:sz w:val="18"/>
          <w:szCs w:val="18"/>
        </w:rPr>
        <w:t xml:space="preserve">Primer </w:t>
      </w:r>
      <w:proofErr w:type="gramStart"/>
      <w:r w:rsidRPr="00966792">
        <w:rPr>
          <w:rFonts w:cs="Arial"/>
          <w:b w:val="0"/>
          <w:spacing w:val="0"/>
          <w:sz w:val="18"/>
          <w:szCs w:val="18"/>
        </w:rPr>
        <w:t>mix</w:t>
      </w:r>
      <w:proofErr w:type="gramEnd"/>
      <w:r w:rsidRPr="00966792">
        <w:rPr>
          <w:rFonts w:cs="Arial"/>
          <w:b w:val="0"/>
          <w:spacing w:val="0"/>
          <w:sz w:val="18"/>
          <w:szCs w:val="18"/>
        </w:rPr>
        <w:t xml:space="preserve"> 62 contains a negative control, which will amplify</w:t>
      </w:r>
      <w:r w:rsidR="00966792">
        <w:rPr>
          <w:rFonts w:cs="Arial"/>
          <w:b w:val="0"/>
          <w:spacing w:val="0"/>
          <w:sz w:val="18"/>
          <w:szCs w:val="18"/>
        </w:rPr>
        <w:t xml:space="preserve"> the majority</w:t>
      </w:r>
      <w:r w:rsidRPr="00966792">
        <w:rPr>
          <w:rFonts w:cs="Arial"/>
          <w:b w:val="0"/>
          <w:spacing w:val="0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966792">
        <w:rPr>
          <w:rFonts w:cs="Arial"/>
          <w:b w:val="0"/>
          <w:spacing w:val="0"/>
          <w:sz w:val="18"/>
          <w:szCs w:val="18"/>
        </w:rPr>
        <w:t xml:space="preserve">200 </w:t>
      </w:r>
      <w:r w:rsidRPr="00966792">
        <w:rPr>
          <w:rFonts w:cs="Arial"/>
          <w:b w:val="0"/>
          <w:spacing w:val="0"/>
          <w:sz w:val="18"/>
          <w:szCs w:val="18"/>
        </w:rPr>
        <w:t>base pairs.</w:t>
      </w:r>
    </w:p>
    <w:p w14:paraId="518F8C22" w14:textId="2BE9A2CA" w:rsidR="00681155" w:rsidRDefault="00FE4863" w:rsidP="00421CD5">
      <w:pPr>
        <w:pStyle w:val="Sidfot"/>
        <w:tabs>
          <w:tab w:val="clear" w:pos="4153"/>
          <w:tab w:val="clear" w:pos="8306"/>
        </w:tabs>
        <w:ind w:right="-737" w:firstLine="709"/>
        <w:rPr>
          <w:lang w:val="en-US"/>
        </w:rPr>
      </w:pPr>
      <w:r w:rsidRPr="00FE4863">
        <w:rPr>
          <w:noProof/>
        </w:rPr>
        <w:lastRenderedPageBreak/>
        <w:drawing>
          <wp:anchor distT="0" distB="0" distL="114300" distR="114300" simplePos="0" relativeHeight="251743744" behindDoc="0" locked="0" layoutInCell="1" allowOverlap="1" wp14:anchorId="44CB3ADC" wp14:editId="22941987">
            <wp:simplePos x="0" y="0"/>
            <wp:positionH relativeFrom="column">
              <wp:posOffset>635</wp:posOffset>
            </wp:positionH>
            <wp:positionV relativeFrom="paragraph">
              <wp:posOffset>141605</wp:posOffset>
            </wp:positionV>
            <wp:extent cx="8532000" cy="5245200"/>
            <wp:effectExtent l="0" t="0" r="254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74BA">
        <w:rPr>
          <w:rFonts w:ascii="Arial" w:hAnsi="Arial" w:cs="Arial"/>
          <w:sz w:val="18"/>
          <w:szCs w:val="18"/>
          <w:lang w:val="en-US"/>
        </w:rPr>
        <w:br w:type="page"/>
      </w:r>
    </w:p>
    <w:p w14:paraId="592DC98C" w14:textId="0849A56A" w:rsidR="00D55893" w:rsidRDefault="0011203C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11203C">
        <w:rPr>
          <w:noProof/>
        </w:rPr>
        <w:lastRenderedPageBreak/>
        <w:drawing>
          <wp:anchor distT="0" distB="0" distL="114300" distR="114300" simplePos="0" relativeHeight="251744768" behindDoc="0" locked="0" layoutInCell="1" allowOverlap="1" wp14:anchorId="732D0541" wp14:editId="019AD030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8532000" cy="5230800"/>
            <wp:effectExtent l="0" t="0" r="2540" b="825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893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7D104D6" w14:textId="2F03A567" w:rsidR="00421CD5" w:rsidRDefault="00421CD5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421CD5">
        <w:rPr>
          <w:noProof/>
        </w:rPr>
        <w:lastRenderedPageBreak/>
        <w:drawing>
          <wp:anchor distT="0" distB="0" distL="114300" distR="114300" simplePos="0" relativeHeight="251739648" behindDoc="0" locked="0" layoutInCell="1" allowOverlap="1" wp14:anchorId="4AA26203" wp14:editId="45C15407">
            <wp:simplePos x="0" y="0"/>
            <wp:positionH relativeFrom="column">
              <wp:posOffset>1242</wp:posOffset>
            </wp:positionH>
            <wp:positionV relativeFrom="paragraph">
              <wp:posOffset>134123</wp:posOffset>
            </wp:positionV>
            <wp:extent cx="8532000" cy="5277600"/>
            <wp:effectExtent l="0" t="0" r="254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98F1872" w14:textId="1DABF50E" w:rsidR="00421CD5" w:rsidRDefault="00421CD5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421CD5">
        <w:rPr>
          <w:noProof/>
        </w:rPr>
        <w:lastRenderedPageBreak/>
        <w:drawing>
          <wp:anchor distT="0" distB="0" distL="114300" distR="114300" simplePos="0" relativeHeight="251740672" behindDoc="0" locked="0" layoutInCell="1" allowOverlap="1" wp14:anchorId="41DAFB28" wp14:editId="126D9692">
            <wp:simplePos x="0" y="0"/>
            <wp:positionH relativeFrom="margin">
              <wp:align>right</wp:align>
            </wp:positionH>
            <wp:positionV relativeFrom="paragraph">
              <wp:posOffset>135172</wp:posOffset>
            </wp:positionV>
            <wp:extent cx="8532000" cy="23328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3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67D9961" w14:textId="2ED15728" w:rsidR="00421CD5" w:rsidRDefault="00421CD5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421CD5">
        <w:rPr>
          <w:noProof/>
        </w:rPr>
        <w:lastRenderedPageBreak/>
        <w:drawing>
          <wp:anchor distT="0" distB="0" distL="114300" distR="114300" simplePos="0" relativeHeight="251741696" behindDoc="0" locked="0" layoutInCell="1" allowOverlap="1" wp14:anchorId="65203D73" wp14:editId="71736818">
            <wp:simplePos x="0" y="0"/>
            <wp:positionH relativeFrom="column">
              <wp:posOffset>1242</wp:posOffset>
            </wp:positionH>
            <wp:positionV relativeFrom="paragraph">
              <wp:posOffset>221</wp:posOffset>
            </wp:positionV>
            <wp:extent cx="8532000" cy="5266800"/>
            <wp:effectExtent l="0" t="0" r="254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D03F3" w14:textId="42ECA680" w:rsidR="00421CD5" w:rsidRDefault="00421CD5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421CD5">
        <w:rPr>
          <w:noProof/>
        </w:rPr>
        <w:lastRenderedPageBreak/>
        <w:drawing>
          <wp:inline distT="0" distB="0" distL="0" distR="0" wp14:anchorId="7850D22D" wp14:editId="14910FD1">
            <wp:extent cx="8533130" cy="5427980"/>
            <wp:effectExtent l="0" t="0" r="1270" b="1270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2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4DFB" w14:textId="77777777" w:rsidR="00421CD5" w:rsidRDefault="00421CD5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</w:p>
    <w:p w14:paraId="27172E60" w14:textId="7E683F34" w:rsidR="00421CD5" w:rsidRDefault="005A2E7F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5A2E7F">
        <w:rPr>
          <w:noProof/>
        </w:rPr>
        <w:drawing>
          <wp:anchor distT="0" distB="0" distL="114300" distR="114300" simplePos="0" relativeHeight="251742720" behindDoc="0" locked="0" layoutInCell="1" allowOverlap="1" wp14:anchorId="2B4F4932" wp14:editId="4906D7C5">
            <wp:simplePos x="0" y="0"/>
            <wp:positionH relativeFrom="column">
              <wp:posOffset>1242</wp:posOffset>
            </wp:positionH>
            <wp:positionV relativeFrom="paragraph">
              <wp:posOffset>2678</wp:posOffset>
            </wp:positionV>
            <wp:extent cx="8532000" cy="4946400"/>
            <wp:effectExtent l="0" t="0" r="2540" b="698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1CD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058EF9B" w14:textId="0EEE6261" w:rsidR="000C0539" w:rsidRPr="005A2E7F" w:rsidRDefault="000C0539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6854B5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6854B5">
        <w:rPr>
          <w:rFonts w:ascii="Arial" w:hAnsi="Arial" w:cs="Arial"/>
          <w:sz w:val="18"/>
          <w:szCs w:val="18"/>
        </w:rPr>
        <w:t xml:space="preserve">HLA-A*01 alleles in bold lettering are listed as confirmed alleles on the </w:t>
      </w:r>
      <w:r w:rsidRPr="006854B5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3" w:history="1">
        <w:r w:rsidRPr="006854B5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321321">
        <w:rPr>
          <w:rFonts w:ascii="Arial" w:hAnsi="Arial" w:cs="Arial"/>
          <w:sz w:val="18"/>
          <w:szCs w:val="18"/>
        </w:rPr>
        <w:t>, release 3.24.0, May</w:t>
      </w:r>
      <w:r w:rsidR="00BF2063">
        <w:rPr>
          <w:rFonts w:ascii="Arial" w:hAnsi="Arial" w:cs="Arial"/>
          <w:sz w:val="18"/>
          <w:szCs w:val="18"/>
        </w:rPr>
        <w:t xml:space="preserve"> </w:t>
      </w:r>
      <w:r w:rsidR="00321321">
        <w:rPr>
          <w:rFonts w:ascii="Arial" w:hAnsi="Arial" w:cs="Arial"/>
          <w:sz w:val="18"/>
          <w:szCs w:val="18"/>
        </w:rPr>
        <w:t>2016</w:t>
      </w:r>
      <w:r w:rsidRPr="006854B5">
        <w:rPr>
          <w:rFonts w:ascii="Arial" w:hAnsi="Arial" w:cs="Arial"/>
          <w:sz w:val="18"/>
          <w:szCs w:val="18"/>
        </w:rPr>
        <w:t>.</w:t>
      </w:r>
    </w:p>
    <w:p w14:paraId="30D1A22B" w14:textId="7E379368" w:rsidR="00E45051" w:rsidRDefault="000C0539" w:rsidP="00E4505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b/>
          <w:sz w:val="18"/>
          <w:szCs w:val="18"/>
          <w:vertAlign w:val="superscript"/>
        </w:rPr>
      </w:pPr>
      <w:r w:rsidRPr="006854B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854B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854B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E45051" w:rsidRPr="00B91D6B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854B5">
        <w:rPr>
          <w:rFonts w:cs="Arial"/>
          <w:spacing w:val="-3"/>
          <w:sz w:val="18"/>
          <w:szCs w:val="18"/>
        </w:rPr>
        <w:t>.</w:t>
      </w:r>
    </w:p>
    <w:p w14:paraId="41D75B2F" w14:textId="45F9B146" w:rsidR="00970615" w:rsidRPr="00B04149" w:rsidRDefault="009F4AA8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054345">
        <w:rPr>
          <w:b/>
          <w:sz w:val="18"/>
          <w:szCs w:val="18"/>
          <w:vertAlign w:val="superscript"/>
        </w:rPr>
        <w:t>3</w:t>
      </w:r>
      <w:r w:rsidRPr="00BB1B3D">
        <w:rPr>
          <w:sz w:val="18"/>
          <w:szCs w:val="18"/>
        </w:rPr>
        <w:t>The following HLA-A*</w:t>
      </w:r>
      <w:r>
        <w:rPr>
          <w:sz w:val="18"/>
          <w:szCs w:val="18"/>
        </w:rPr>
        <w:t>01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tbl>
      <w:tblPr>
        <w:tblStyle w:val="A-SSP"/>
        <w:tblW w:w="12333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993"/>
        <w:gridCol w:w="1842"/>
        <w:gridCol w:w="3544"/>
        <w:gridCol w:w="5954"/>
      </w:tblGrid>
      <w:tr w:rsidR="00D56937" w:rsidRPr="00D56937" w14:paraId="7D961AF5" w14:textId="77777777" w:rsidTr="00D569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3B3E626" w14:textId="77777777" w:rsidR="00D56937" w:rsidRPr="00D56937" w:rsidRDefault="00D56937" w:rsidP="003C2AA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842" w:type="dxa"/>
          </w:tcPr>
          <w:p w14:paraId="779109C1" w14:textId="77777777" w:rsidR="00D56937" w:rsidRPr="00D56937" w:rsidRDefault="00D56937" w:rsidP="003C2AA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  <w:r w:rsidRPr="00D56937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544" w:type="dxa"/>
          </w:tcPr>
          <w:p w14:paraId="5F7BCFC1" w14:textId="77777777" w:rsidR="00D56937" w:rsidRPr="00D56937" w:rsidRDefault="00D56937" w:rsidP="003C2AA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A*01 alleles</w:t>
            </w:r>
            <w:r w:rsidRPr="00D56937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5954" w:type="dxa"/>
          </w:tcPr>
          <w:p w14:paraId="2BDDF894" w14:textId="77777777" w:rsidR="00D56937" w:rsidRPr="00D56937" w:rsidRDefault="00D56937" w:rsidP="003C2AA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D56937" w:rsidRPr="00D56937" w14:paraId="293657B9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F27684B" w14:textId="20601DEF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842" w:type="dxa"/>
          </w:tcPr>
          <w:p w14:paraId="75D8BE5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25 bp  </w:t>
            </w:r>
          </w:p>
          <w:p w14:paraId="170AF92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544" w:type="dxa"/>
          </w:tcPr>
          <w:p w14:paraId="5792BE4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60</w:t>
            </w:r>
          </w:p>
          <w:p w14:paraId="339B0F4D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09:01:01-01:09:02 </w:t>
            </w:r>
          </w:p>
        </w:tc>
        <w:tc>
          <w:tcPr>
            <w:tcW w:w="5954" w:type="dxa"/>
          </w:tcPr>
          <w:p w14:paraId="5EA6BE75" w14:textId="77777777" w:rsidR="00D56937" w:rsidRPr="00D56937" w:rsidRDefault="00D56937" w:rsidP="003C2A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26:31, </w:t>
            </w: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</w:rPr>
              <w:t>C*06:71, C*07:581</w:t>
            </w:r>
          </w:p>
          <w:p w14:paraId="3DE58544" w14:textId="77777777" w:rsidR="00D56937" w:rsidRPr="00D56937" w:rsidRDefault="00D56937" w:rsidP="003C2AA3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b/>
                <w:color w:val="000000"/>
                <w:sz w:val="18"/>
                <w:szCs w:val="18"/>
              </w:rPr>
              <w:t>C*07:274</w:t>
            </w:r>
          </w:p>
        </w:tc>
      </w:tr>
      <w:tr w:rsidR="00D56937" w:rsidRPr="00D56937" w14:paraId="0448D728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4D01BC4" w14:textId="226910C0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842" w:type="dxa"/>
          </w:tcPr>
          <w:p w14:paraId="5EC5F39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60 bp</w:t>
            </w:r>
          </w:p>
          <w:p w14:paraId="6B1EA2F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15 bp</w:t>
            </w:r>
          </w:p>
        </w:tc>
        <w:tc>
          <w:tcPr>
            <w:tcW w:w="3544" w:type="dxa"/>
          </w:tcPr>
          <w:p w14:paraId="0703747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06</w:t>
            </w:r>
          </w:p>
          <w:p w14:paraId="2A97A0F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86 </w:t>
            </w:r>
          </w:p>
        </w:tc>
        <w:tc>
          <w:tcPr>
            <w:tcW w:w="5954" w:type="dxa"/>
          </w:tcPr>
          <w:p w14:paraId="160621BC" w14:textId="3D16EF42" w:rsidR="00D56937" w:rsidRPr="00D56937" w:rsidRDefault="00FE4863" w:rsidP="003C2AA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D56937" w:rsidRPr="00D56937">
              <w:rPr>
                <w:rFonts w:cs="Arial"/>
                <w:color w:val="000000"/>
                <w:sz w:val="18"/>
                <w:szCs w:val="18"/>
              </w:rPr>
              <w:t>02:576, 31:62, 34:22</w:t>
            </w:r>
          </w:p>
        </w:tc>
      </w:tr>
      <w:tr w:rsidR="00D56937" w:rsidRPr="00D56937" w14:paraId="01BA1070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972D34C" w14:textId="3ECC0F6F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842" w:type="dxa"/>
          </w:tcPr>
          <w:p w14:paraId="45210C8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1FEABC6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21CFA1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3544" w:type="dxa"/>
          </w:tcPr>
          <w:p w14:paraId="58B5692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07, 01:23:01-01:23:02, 01:51, 01:83:01-01:83:02, 01:191, 01:299 </w:t>
            </w:r>
          </w:p>
          <w:p w14:paraId="428FDFE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01:01:02N</w:t>
            </w:r>
          </w:p>
        </w:tc>
        <w:tc>
          <w:tcPr>
            <w:tcW w:w="5954" w:type="dxa"/>
          </w:tcPr>
          <w:p w14:paraId="248E4A0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24:243, 26:120, 31:35</w:t>
            </w:r>
          </w:p>
        </w:tc>
      </w:tr>
      <w:tr w:rsidR="00D56937" w:rsidRPr="00D56937" w14:paraId="27960AB5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E1A0CC7" w14:textId="459F6BDF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842" w:type="dxa"/>
          </w:tcPr>
          <w:p w14:paraId="1868E3A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0AF1F10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7EB798D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9FEBD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240 bp  </w:t>
            </w:r>
          </w:p>
          <w:p w14:paraId="07270CE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3544" w:type="dxa"/>
          </w:tcPr>
          <w:p w14:paraId="7F8AB0D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50</w:t>
            </w:r>
          </w:p>
          <w:p w14:paraId="06AF41A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0 </w:t>
            </w:r>
          </w:p>
          <w:p w14:paraId="0C75D32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0B769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37</w:t>
            </w:r>
          </w:p>
          <w:p w14:paraId="64D0D20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29</w:t>
            </w:r>
          </w:p>
        </w:tc>
        <w:tc>
          <w:tcPr>
            <w:tcW w:w="5954" w:type="dxa"/>
          </w:tcPr>
          <w:p w14:paraId="3A16FEB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374D1D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3:231:01</w:t>
            </w:r>
            <w:r w:rsidRPr="00D56937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>, 03:231:02, 11:14</w:t>
            </w:r>
            <w:r w:rsidRPr="00D56937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>, 11:50Q, 11:290, 30:26, 80:01:01:01</w:t>
            </w:r>
            <w:r w:rsidRPr="00D56937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>-80:06</w:t>
            </w:r>
            <w:r w:rsidRPr="00D56937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D56937" w:rsidRPr="00D56937" w14:paraId="3A15B9E6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2258BEF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842" w:type="dxa"/>
          </w:tcPr>
          <w:p w14:paraId="357622E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10267C1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728B3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5852A9A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3544" w:type="dxa"/>
          </w:tcPr>
          <w:p w14:paraId="29F1D9C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3, 01:28, 01:176, 01:194, 01:229, 01:299 </w:t>
            </w:r>
          </w:p>
          <w:p w14:paraId="3E3DABF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06</w:t>
            </w:r>
          </w:p>
          <w:p w14:paraId="5EFA434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1N</w:t>
            </w:r>
          </w:p>
        </w:tc>
        <w:tc>
          <w:tcPr>
            <w:tcW w:w="5954" w:type="dxa"/>
          </w:tcPr>
          <w:p w14:paraId="41F39E8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11:282, 31:35</w:t>
            </w:r>
          </w:p>
        </w:tc>
      </w:tr>
      <w:tr w:rsidR="00D56937" w:rsidRPr="00D56937" w14:paraId="3FBF38E3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9"/>
        </w:trPr>
        <w:tc>
          <w:tcPr>
            <w:tcW w:w="993" w:type="dxa"/>
          </w:tcPr>
          <w:p w14:paraId="6E897502" w14:textId="6C23B308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842" w:type="dxa"/>
          </w:tcPr>
          <w:p w14:paraId="2A5AC05E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7692ACB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EF76A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25 bp</w:t>
            </w:r>
          </w:p>
        </w:tc>
        <w:tc>
          <w:tcPr>
            <w:tcW w:w="3544" w:type="dxa"/>
          </w:tcPr>
          <w:p w14:paraId="6291C01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C8354B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A7BEB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86, 01:115</w:t>
            </w:r>
          </w:p>
        </w:tc>
        <w:tc>
          <w:tcPr>
            <w:tcW w:w="5954" w:type="dxa"/>
          </w:tcPr>
          <w:p w14:paraId="6E4BF4BA" w14:textId="77777777" w:rsidR="00D56937" w:rsidRPr="00D56937" w:rsidRDefault="00D56937" w:rsidP="003C2A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2:576, 02:682, 03:187, 11:155, 11:226, 31:62, 34:22, 36:01-36:09, 68:41, </w:t>
            </w: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</w:rPr>
              <w:t>B*40:359, B*55:96, B*57:65, C*04:31, C*06:137, C*07:569</w:t>
            </w:r>
          </w:p>
          <w:p w14:paraId="72F86ECA" w14:textId="77777777" w:rsidR="00D56937" w:rsidRPr="00D56937" w:rsidRDefault="00D56937" w:rsidP="003C2A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</w:rPr>
              <w:t>B*40:359, B*44:289, B*55:96, C*07:569</w:t>
            </w: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D56937" w:rsidRPr="00D56937" w14:paraId="64C6F5DC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93019D6" w14:textId="36F25A68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842" w:type="dxa"/>
          </w:tcPr>
          <w:p w14:paraId="255C015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55ABE48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20 bp</w:t>
            </w:r>
          </w:p>
        </w:tc>
        <w:tc>
          <w:tcPr>
            <w:tcW w:w="3544" w:type="dxa"/>
          </w:tcPr>
          <w:p w14:paraId="0937C88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59</w:t>
            </w:r>
          </w:p>
          <w:p w14:paraId="3C15250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3, 01:17, 01:176, 01:194, 01:302 </w:t>
            </w:r>
          </w:p>
        </w:tc>
        <w:tc>
          <w:tcPr>
            <w:tcW w:w="5954" w:type="dxa"/>
          </w:tcPr>
          <w:p w14:paraId="123A880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A80A857" w14:textId="4571D8BB" w:rsidR="00D56937" w:rsidRPr="00D56937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D56937" w:rsidRPr="00D56937">
              <w:rPr>
                <w:rFonts w:cs="Arial"/>
                <w:color w:val="000000"/>
                <w:sz w:val="18"/>
                <w:szCs w:val="18"/>
              </w:rPr>
              <w:t>11:282</w:t>
            </w:r>
          </w:p>
        </w:tc>
      </w:tr>
      <w:tr w:rsidR="00D56937" w:rsidRPr="00D56937" w14:paraId="278B3DDF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6C9012" w14:textId="0A830946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842" w:type="dxa"/>
          </w:tcPr>
          <w:p w14:paraId="08DFCD0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0CC9016D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3544" w:type="dxa"/>
          </w:tcPr>
          <w:p w14:paraId="728F17ED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01:01:02N</w:t>
            </w:r>
          </w:p>
          <w:p w14:paraId="7695CA3E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5N</w:t>
            </w:r>
          </w:p>
        </w:tc>
        <w:tc>
          <w:tcPr>
            <w:tcW w:w="5954" w:type="dxa"/>
          </w:tcPr>
          <w:p w14:paraId="6B7CA32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D56937" w:rsidRPr="00D56937" w14:paraId="143346B7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38BDC5B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842" w:type="dxa"/>
          </w:tcPr>
          <w:p w14:paraId="0791715E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71B6E29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020751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3544" w:type="dxa"/>
          </w:tcPr>
          <w:p w14:paraId="5C044CE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06</w:t>
            </w:r>
          </w:p>
          <w:p w14:paraId="2C07562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6N</w:t>
            </w:r>
          </w:p>
          <w:p w14:paraId="3080989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01 </w:t>
            </w:r>
          </w:p>
        </w:tc>
        <w:tc>
          <w:tcPr>
            <w:tcW w:w="5954" w:type="dxa"/>
          </w:tcPr>
          <w:p w14:paraId="5069C55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C3C20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F7DF0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3:87, 11:30, 30:92</w:t>
            </w:r>
          </w:p>
        </w:tc>
      </w:tr>
      <w:tr w:rsidR="00D56937" w:rsidRPr="00D56937" w14:paraId="2EB9E413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C481863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842" w:type="dxa"/>
          </w:tcPr>
          <w:p w14:paraId="54DC6FF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27C06D6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3544" w:type="dxa"/>
          </w:tcPr>
          <w:p w14:paraId="4DDC58B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269N</w:t>
            </w:r>
          </w:p>
          <w:p w14:paraId="1944A31A" w14:textId="43BA5D32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8N, 01:30, 01:145, 01:236</w:t>
            </w:r>
          </w:p>
        </w:tc>
        <w:tc>
          <w:tcPr>
            <w:tcW w:w="5954" w:type="dxa"/>
          </w:tcPr>
          <w:p w14:paraId="7931D38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26:145N</w:t>
            </w:r>
          </w:p>
          <w:p w14:paraId="078C5C34" w14:textId="3B945E84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2:262, 02:547, 02:700, 02:848, 24:22, 24:160, 24:299</w:t>
            </w:r>
            <w:r w:rsidR="000741E6">
              <w:rPr>
                <w:rFonts w:cs="Arial"/>
                <w:color w:val="000000"/>
                <w:sz w:val="18"/>
                <w:szCs w:val="18"/>
              </w:rPr>
              <w:t>,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 26:149</w:t>
            </w:r>
          </w:p>
        </w:tc>
      </w:tr>
      <w:tr w:rsidR="00D56937" w:rsidRPr="00D56937" w14:paraId="43E3FBF7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8A51578" w14:textId="17D8E740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842" w:type="dxa"/>
          </w:tcPr>
          <w:p w14:paraId="103562B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25 bp </w:t>
            </w:r>
          </w:p>
          <w:p w14:paraId="6B19540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220 bp </w:t>
            </w:r>
          </w:p>
          <w:p w14:paraId="45B8B3C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3544" w:type="dxa"/>
          </w:tcPr>
          <w:p w14:paraId="7CC9260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44</w:t>
            </w:r>
          </w:p>
          <w:p w14:paraId="4BC4352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55</w:t>
            </w:r>
          </w:p>
          <w:p w14:paraId="413800F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20, 01:66, 01:130 </w:t>
            </w:r>
          </w:p>
        </w:tc>
        <w:tc>
          <w:tcPr>
            <w:tcW w:w="5954" w:type="dxa"/>
          </w:tcPr>
          <w:p w14:paraId="1C890D5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D1C31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36D05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2:19, 02:36-02:37, 02:54, 02:255, 02:417, 02:723, 02:848, 02:883, 24:14:01:01-24:14:01:04, 24:93, 24:324</w:t>
            </w:r>
          </w:p>
        </w:tc>
      </w:tr>
      <w:tr w:rsidR="00D56937" w:rsidRPr="00D56937" w14:paraId="06EDD440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8DE7E6" w14:textId="772C49CE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842" w:type="dxa"/>
          </w:tcPr>
          <w:p w14:paraId="2B06280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2639E38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3544" w:type="dxa"/>
          </w:tcPr>
          <w:p w14:paraId="0EA51A6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31N, 01:51, 01:59</w:t>
            </w:r>
          </w:p>
          <w:p w14:paraId="6EF36BC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9, 01:173 </w:t>
            </w:r>
          </w:p>
        </w:tc>
        <w:tc>
          <w:tcPr>
            <w:tcW w:w="5954" w:type="dxa"/>
          </w:tcPr>
          <w:p w14:paraId="0B7AF3F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26:120</w:t>
            </w:r>
          </w:p>
        </w:tc>
      </w:tr>
      <w:tr w:rsidR="00D56937" w:rsidRPr="00D56937" w14:paraId="56AC1423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CF45159" w14:textId="79184F94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6</w:t>
            </w:r>
          </w:p>
        </w:tc>
        <w:tc>
          <w:tcPr>
            <w:tcW w:w="1842" w:type="dxa"/>
          </w:tcPr>
          <w:p w14:paraId="73E1A2B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322C292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33EC4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0B456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460 bp </w:t>
            </w:r>
          </w:p>
          <w:p w14:paraId="6771C73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545 bp</w:t>
            </w:r>
          </w:p>
        </w:tc>
        <w:tc>
          <w:tcPr>
            <w:tcW w:w="3544" w:type="dxa"/>
          </w:tcPr>
          <w:p w14:paraId="74D6973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04, 01:134, 01:229</w:t>
            </w:r>
          </w:p>
          <w:p w14:paraId="6773E10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8DF2C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A1481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32</w:t>
            </w:r>
          </w:p>
          <w:p w14:paraId="2D57B75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45 </w:t>
            </w:r>
          </w:p>
        </w:tc>
        <w:tc>
          <w:tcPr>
            <w:tcW w:w="5954" w:type="dxa"/>
          </w:tcPr>
          <w:p w14:paraId="1920FFF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2:346, 02:427, 11:06, 11:312, 25:11, 26:03:01:01-26:03:01:02, 26:06, 26:21, 26:36, 26:78, 26:92, 26:111, 26:146, 26:177, 26:193, 33:184, 80:01:01:01</w:t>
            </w:r>
            <w:r w:rsidRPr="00D56937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2208502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3F84642" w14:textId="34B1E8C3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>02:453, 02:557, 02:690, 03:78, 11:108, 23:92, 23:96, 24:271, 33:151, 66:17</w:t>
            </w:r>
          </w:p>
        </w:tc>
      </w:tr>
      <w:tr w:rsidR="00D56937" w:rsidRPr="00D56937" w14:paraId="3B205478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28D6B77" w14:textId="27175F6D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842" w:type="dxa"/>
          </w:tcPr>
          <w:p w14:paraId="26608B86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  <w:r w:rsidRPr="00D56937">
              <w:rPr>
                <w:rFonts w:cs="Arial"/>
                <w:sz w:val="18"/>
                <w:szCs w:val="18"/>
              </w:rPr>
              <w:t xml:space="preserve">110 bp </w:t>
            </w:r>
          </w:p>
          <w:p w14:paraId="60D55E9B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  <w:r w:rsidRPr="00D56937">
              <w:rPr>
                <w:rFonts w:cs="Arial"/>
                <w:sz w:val="18"/>
                <w:szCs w:val="18"/>
              </w:rPr>
              <w:t xml:space="preserve">170 bp </w:t>
            </w:r>
          </w:p>
          <w:p w14:paraId="749B52B9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  <w:r w:rsidRPr="00D56937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3544" w:type="dxa"/>
          </w:tcPr>
          <w:p w14:paraId="6834EEFF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  <w:r w:rsidRPr="00D56937">
              <w:rPr>
                <w:rFonts w:cs="Arial"/>
                <w:sz w:val="18"/>
                <w:szCs w:val="18"/>
              </w:rPr>
              <w:t>*01:87N</w:t>
            </w:r>
          </w:p>
          <w:p w14:paraId="51C19097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  <w:r w:rsidRPr="00D56937">
              <w:rPr>
                <w:rFonts w:cs="Arial"/>
                <w:sz w:val="18"/>
                <w:szCs w:val="18"/>
              </w:rPr>
              <w:t>*01:33, 01:141</w:t>
            </w:r>
          </w:p>
          <w:p w14:paraId="09D4D689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  <w:r w:rsidRPr="00D56937">
              <w:rPr>
                <w:rFonts w:cs="Arial"/>
                <w:sz w:val="18"/>
                <w:szCs w:val="18"/>
              </w:rPr>
              <w:t xml:space="preserve">*01:109 </w:t>
            </w:r>
          </w:p>
        </w:tc>
        <w:tc>
          <w:tcPr>
            <w:tcW w:w="5954" w:type="dxa"/>
          </w:tcPr>
          <w:p w14:paraId="45370BE7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</w:p>
          <w:p w14:paraId="6BD0775B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  <w:r w:rsidRPr="00D56937">
              <w:rPr>
                <w:rFonts w:cs="Arial"/>
                <w:sz w:val="18"/>
                <w:szCs w:val="18"/>
              </w:rPr>
              <w:t>*02:679, 03:193</w:t>
            </w:r>
          </w:p>
          <w:p w14:paraId="377FC11D" w14:textId="77777777" w:rsidR="00D56937" w:rsidRPr="00D56937" w:rsidRDefault="00D56937" w:rsidP="003C2AA3">
            <w:pPr>
              <w:rPr>
                <w:rFonts w:cs="Arial"/>
                <w:sz w:val="18"/>
                <w:szCs w:val="18"/>
              </w:rPr>
            </w:pPr>
            <w:r w:rsidRPr="00D56937">
              <w:rPr>
                <w:rFonts w:cs="Arial"/>
                <w:sz w:val="18"/>
                <w:szCs w:val="18"/>
              </w:rPr>
              <w:t>*03:182, 11:100, 11:175</w:t>
            </w:r>
          </w:p>
        </w:tc>
      </w:tr>
      <w:tr w:rsidR="00D56937" w:rsidRPr="00D56937" w14:paraId="44B64E7B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2555EC0" w14:textId="21A7D370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842" w:type="dxa"/>
          </w:tcPr>
          <w:p w14:paraId="0020DFD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837164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445DF12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3544" w:type="dxa"/>
          </w:tcPr>
          <w:p w14:paraId="23035E4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01:38L</w:t>
            </w:r>
          </w:p>
          <w:p w14:paraId="5344C8D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32</w:t>
            </w:r>
          </w:p>
          <w:p w14:paraId="10DAEF4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09 </w:t>
            </w:r>
          </w:p>
        </w:tc>
        <w:tc>
          <w:tcPr>
            <w:tcW w:w="5954" w:type="dxa"/>
          </w:tcPr>
          <w:p w14:paraId="3A1934B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11:01:98, 24:02:03Q</w:t>
            </w:r>
          </w:p>
          <w:p w14:paraId="7408B28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30:142</w:t>
            </w:r>
          </w:p>
          <w:p w14:paraId="0CB6325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3:182, 11:100, 11:175</w:t>
            </w:r>
          </w:p>
        </w:tc>
      </w:tr>
      <w:tr w:rsidR="00D56937" w:rsidRPr="00D56937" w14:paraId="361A0CCE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0EDAFD5" w14:textId="3E6729E8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842" w:type="dxa"/>
          </w:tcPr>
          <w:p w14:paraId="597F4E7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03F27ED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FCFA5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731C7E7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230 bp </w:t>
            </w:r>
          </w:p>
          <w:p w14:paraId="272BC70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3544" w:type="dxa"/>
          </w:tcPr>
          <w:p w14:paraId="73A5E1FE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69:01-01:69:03 </w:t>
            </w:r>
          </w:p>
          <w:p w14:paraId="3DDBCDED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3CB4EE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35</w:t>
            </w:r>
          </w:p>
          <w:p w14:paraId="599DDA1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68</w:t>
            </w:r>
          </w:p>
          <w:p w14:paraId="17C481C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01</w:t>
            </w:r>
          </w:p>
        </w:tc>
        <w:tc>
          <w:tcPr>
            <w:tcW w:w="5954" w:type="dxa"/>
          </w:tcPr>
          <w:p w14:paraId="68B40FA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2:609, 03:107, 11:17, 23:09, 24:129, 25:59, 26:62, 26:72, 32:24, 33:185</w:t>
            </w:r>
          </w:p>
          <w:p w14:paraId="5EC866E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3:77, 11:144</w:t>
            </w:r>
          </w:p>
          <w:p w14:paraId="491FCC4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EDD53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3:87, 11:30, 30:92</w:t>
            </w:r>
          </w:p>
        </w:tc>
      </w:tr>
      <w:tr w:rsidR="00D56937" w:rsidRPr="00D56937" w14:paraId="4AAB3170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06A028B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1DF061D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29E5682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60D9F9E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5533A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20 bp</w:t>
            </w:r>
          </w:p>
          <w:p w14:paraId="50AAE5CE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3544" w:type="dxa"/>
          </w:tcPr>
          <w:p w14:paraId="55B3CB3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95, 01:289</w:t>
            </w:r>
          </w:p>
          <w:p w14:paraId="6D87822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07, 01:100, 01:190, 01:194, 01:289, 01:298</w:t>
            </w:r>
          </w:p>
          <w:p w14:paraId="0298DA1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55</w:t>
            </w:r>
          </w:p>
          <w:p w14:paraId="3CF3D94F" w14:textId="58AE24E3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42 </w:t>
            </w:r>
          </w:p>
        </w:tc>
        <w:tc>
          <w:tcPr>
            <w:tcW w:w="5954" w:type="dxa"/>
          </w:tcPr>
          <w:p w14:paraId="71E4789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24:243</w:t>
            </w:r>
          </w:p>
          <w:p w14:paraId="00B445BB" w14:textId="77777777" w:rsid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24:243, 31:35</w:t>
            </w:r>
          </w:p>
          <w:p w14:paraId="24F2A325" w14:textId="77777777" w:rsidR="000741E6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3D27AB" w14:textId="77777777" w:rsidR="000741E6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F29E2E" w14:textId="6CA92847" w:rsidR="000741E6" w:rsidRPr="00D56937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>24:150</w:t>
            </w:r>
          </w:p>
        </w:tc>
      </w:tr>
      <w:tr w:rsidR="00D56937" w:rsidRPr="00D56937" w14:paraId="6D39D6FA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2932896" w14:textId="16BF884B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842" w:type="dxa"/>
          </w:tcPr>
          <w:p w14:paraId="6288B84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161AB80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3544" w:type="dxa"/>
          </w:tcPr>
          <w:p w14:paraId="5B04D3F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D56937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01:57N </w:t>
            </w:r>
          </w:p>
          <w:p w14:paraId="17E8B88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D56937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01:43 </w:t>
            </w:r>
          </w:p>
        </w:tc>
        <w:tc>
          <w:tcPr>
            <w:tcW w:w="5954" w:type="dxa"/>
          </w:tcPr>
          <w:p w14:paraId="55FC90E6" w14:textId="77777777" w:rsidR="00D56937" w:rsidRPr="00D56937" w:rsidRDefault="00D56937" w:rsidP="003C2AA3">
            <w:pPr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  <w:t>*</w:t>
            </w:r>
            <w:r w:rsidRPr="00D56937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66:39N, </w:t>
            </w: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  <w:t>B*40:118N, B*40:291N, C*06:152N, C*07:191N, C*07:733N</w:t>
            </w:r>
          </w:p>
          <w:p w14:paraId="554FB0AE" w14:textId="77777777" w:rsidR="00D56937" w:rsidRPr="00D56937" w:rsidRDefault="00D56937" w:rsidP="003C2AA3">
            <w:pPr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  <w:t>*</w:t>
            </w:r>
            <w:r w:rsidRPr="00D56937">
              <w:rPr>
                <w:rFonts w:cs="Arial"/>
                <w:color w:val="000000"/>
                <w:sz w:val="18"/>
                <w:szCs w:val="18"/>
                <w:lang w:val="sv-SE"/>
              </w:rPr>
              <w:t>11:282, 26:120</w:t>
            </w:r>
          </w:p>
        </w:tc>
      </w:tr>
      <w:tr w:rsidR="00D56937" w:rsidRPr="00D56937" w14:paraId="119979D8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9F9D187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842" w:type="dxa"/>
          </w:tcPr>
          <w:p w14:paraId="2FE8078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30 bp  </w:t>
            </w:r>
          </w:p>
          <w:p w14:paraId="7374A31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CF543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63DEDEE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544" w:type="dxa"/>
          </w:tcPr>
          <w:p w14:paraId="7C8122E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60, 01:71, 01:115</w:t>
            </w:r>
          </w:p>
          <w:p w14:paraId="0124BC2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23378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269N</w:t>
            </w:r>
          </w:p>
          <w:p w14:paraId="53171F6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58 </w:t>
            </w:r>
          </w:p>
        </w:tc>
        <w:tc>
          <w:tcPr>
            <w:tcW w:w="5954" w:type="dxa"/>
          </w:tcPr>
          <w:p w14:paraId="391D4E19" w14:textId="77777777" w:rsidR="00D56937" w:rsidRPr="00D56937" w:rsidRDefault="00D56937" w:rsidP="003C2A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26:31</w:t>
            </w: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</w:rPr>
              <w:t>, B*40:359, B*44:289, B*55:96, C*06:71, C*07:569</w:t>
            </w: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C*07:581</w:t>
            </w:r>
          </w:p>
          <w:p w14:paraId="0AC4FCBF" w14:textId="77777777" w:rsidR="000741E6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49E315" w14:textId="7E5129FE" w:rsidR="00D56937" w:rsidRPr="00D56937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D56937" w:rsidRPr="00D56937">
              <w:rPr>
                <w:rFonts w:cs="Arial"/>
                <w:color w:val="000000"/>
                <w:sz w:val="18"/>
                <w:szCs w:val="18"/>
              </w:rPr>
              <w:t>26:145N</w:t>
            </w:r>
          </w:p>
        </w:tc>
      </w:tr>
      <w:tr w:rsidR="00D56937" w:rsidRPr="00D56937" w14:paraId="624A8803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7E40572" w14:textId="3E1BEDAB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842" w:type="dxa"/>
          </w:tcPr>
          <w:p w14:paraId="11B1C62D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6C0C651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328E2A4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0EE0E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544" w:type="dxa"/>
          </w:tcPr>
          <w:p w14:paraId="7B8FEAC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47, 01:150</w:t>
            </w:r>
          </w:p>
          <w:p w14:paraId="5B2F5EA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07, 01:49, 01:100, 01:190, 01:194, 01:289, 01:298 </w:t>
            </w:r>
          </w:p>
          <w:p w14:paraId="434F6F6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37</w:t>
            </w:r>
          </w:p>
        </w:tc>
        <w:tc>
          <w:tcPr>
            <w:tcW w:w="5954" w:type="dxa"/>
          </w:tcPr>
          <w:p w14:paraId="5971C5D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BFB9D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11:229, 24:243, 31:35</w:t>
            </w:r>
          </w:p>
        </w:tc>
      </w:tr>
      <w:tr w:rsidR="00D56937" w:rsidRPr="00D56937" w14:paraId="42ADD2DC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050B96C" w14:textId="5079A132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842" w:type="dxa"/>
          </w:tcPr>
          <w:p w14:paraId="13E6586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06D9232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40 bp </w:t>
            </w:r>
          </w:p>
          <w:p w14:paraId="5327806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2D76412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3544" w:type="dxa"/>
          </w:tcPr>
          <w:p w14:paraId="27391CC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54</w:t>
            </w:r>
          </w:p>
          <w:p w14:paraId="5510FE5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48</w:t>
            </w:r>
          </w:p>
          <w:p w14:paraId="07F939F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53N</w:t>
            </w:r>
          </w:p>
          <w:p w14:paraId="7F31E96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23N </w:t>
            </w:r>
          </w:p>
        </w:tc>
        <w:tc>
          <w:tcPr>
            <w:tcW w:w="5954" w:type="dxa"/>
          </w:tcPr>
          <w:p w14:paraId="38D446D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3:250</w:t>
            </w:r>
          </w:p>
        </w:tc>
      </w:tr>
      <w:tr w:rsidR="00D56937" w:rsidRPr="00D56937" w14:paraId="511AA226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17F2355" w14:textId="6529E0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842" w:type="dxa"/>
          </w:tcPr>
          <w:p w14:paraId="257B2C7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65 bp</w:t>
            </w:r>
          </w:p>
          <w:p w14:paraId="016516F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1E2DC2E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3544" w:type="dxa"/>
          </w:tcPr>
          <w:p w14:paraId="2A4E4D9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65</w:t>
            </w:r>
          </w:p>
          <w:p w14:paraId="19033A1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71, 01:247N</w:t>
            </w:r>
          </w:p>
          <w:p w14:paraId="2BD7C8C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77, 01:92</w:t>
            </w:r>
          </w:p>
        </w:tc>
        <w:tc>
          <w:tcPr>
            <w:tcW w:w="5954" w:type="dxa"/>
          </w:tcPr>
          <w:p w14:paraId="103EB7B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D56937" w:rsidRPr="00D56937" w14:paraId="5A569A8E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5CB6E44" w14:textId="12952540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842" w:type="dxa"/>
          </w:tcPr>
          <w:p w14:paraId="6851CDBD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00 bp </w:t>
            </w:r>
          </w:p>
          <w:p w14:paraId="254EBDD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58D6272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lastRenderedPageBreak/>
              <w:t>240 bp</w:t>
            </w:r>
          </w:p>
        </w:tc>
        <w:tc>
          <w:tcPr>
            <w:tcW w:w="3544" w:type="dxa"/>
          </w:tcPr>
          <w:p w14:paraId="1A64490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lastRenderedPageBreak/>
              <w:t>*01:50</w:t>
            </w:r>
          </w:p>
          <w:p w14:paraId="1451572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62</w:t>
            </w:r>
          </w:p>
          <w:p w14:paraId="0F881D1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1:68, 01:72 </w:t>
            </w:r>
          </w:p>
        </w:tc>
        <w:tc>
          <w:tcPr>
            <w:tcW w:w="5954" w:type="dxa"/>
          </w:tcPr>
          <w:p w14:paraId="73D123F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5CC8E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2:315, 03:85</w:t>
            </w:r>
          </w:p>
          <w:p w14:paraId="3794964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lastRenderedPageBreak/>
              <w:t>*11:236, 30:45</w:t>
            </w:r>
          </w:p>
        </w:tc>
      </w:tr>
      <w:tr w:rsidR="00D56937" w:rsidRPr="00D56937" w14:paraId="3D6C9E94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7741539" w14:textId="7EC2D0ED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9</w:t>
            </w:r>
          </w:p>
        </w:tc>
        <w:tc>
          <w:tcPr>
            <w:tcW w:w="1842" w:type="dxa"/>
          </w:tcPr>
          <w:p w14:paraId="4B5F0B2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125 bp </w:t>
            </w:r>
          </w:p>
          <w:p w14:paraId="183C33D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3544" w:type="dxa"/>
          </w:tcPr>
          <w:p w14:paraId="251D368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77</w:t>
            </w:r>
          </w:p>
          <w:p w14:paraId="6CC242A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39, 01:113 </w:t>
            </w:r>
          </w:p>
        </w:tc>
        <w:tc>
          <w:tcPr>
            <w:tcW w:w="5954" w:type="dxa"/>
          </w:tcPr>
          <w:p w14:paraId="73848198" w14:textId="77777777" w:rsidR="00D56937" w:rsidRPr="00D56937" w:rsidRDefault="00D56937" w:rsidP="003C2A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</w:rPr>
              <w:t>B*07:241, C*04:251</w:t>
            </w:r>
          </w:p>
        </w:tc>
      </w:tr>
      <w:tr w:rsidR="00D56937" w:rsidRPr="00D56937" w14:paraId="0FA4C672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6D7584E" w14:textId="12D61BA5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842" w:type="dxa"/>
          </w:tcPr>
          <w:p w14:paraId="2E63795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3932994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652F2C1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3544" w:type="dxa"/>
          </w:tcPr>
          <w:p w14:paraId="0EEE6AE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87N</w:t>
            </w:r>
          </w:p>
          <w:p w14:paraId="6B87ADB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64, 01:141</w:t>
            </w:r>
          </w:p>
          <w:p w14:paraId="4F1FBC6A" w14:textId="09166818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42 </w:t>
            </w:r>
          </w:p>
        </w:tc>
        <w:tc>
          <w:tcPr>
            <w:tcW w:w="5954" w:type="dxa"/>
          </w:tcPr>
          <w:p w14:paraId="0F8C094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C0F025" w14:textId="77777777" w:rsid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3:232</w:t>
            </w:r>
          </w:p>
          <w:p w14:paraId="0A4B8E75" w14:textId="3BA5288A" w:rsidR="000741E6" w:rsidRPr="00D56937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>24:150</w:t>
            </w:r>
          </w:p>
        </w:tc>
      </w:tr>
      <w:tr w:rsidR="00D56937" w:rsidRPr="00D56937" w14:paraId="4D7A0CA0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3"/>
        </w:trPr>
        <w:tc>
          <w:tcPr>
            <w:tcW w:w="993" w:type="dxa"/>
          </w:tcPr>
          <w:p w14:paraId="3F5DAFC6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842" w:type="dxa"/>
          </w:tcPr>
          <w:p w14:paraId="082D06C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550 bp </w:t>
            </w:r>
          </w:p>
          <w:p w14:paraId="426A2E4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3C6EC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590 bp</w:t>
            </w:r>
          </w:p>
        </w:tc>
        <w:tc>
          <w:tcPr>
            <w:tcW w:w="3544" w:type="dxa"/>
          </w:tcPr>
          <w:p w14:paraId="0853D5D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45, 01:56N</w:t>
            </w:r>
          </w:p>
          <w:p w14:paraId="133F5E6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B320D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07 </w:t>
            </w:r>
          </w:p>
        </w:tc>
        <w:tc>
          <w:tcPr>
            <w:tcW w:w="5954" w:type="dxa"/>
          </w:tcPr>
          <w:p w14:paraId="55FFB2C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2:453, 02:557, 02:690, 03:78, 11:69N, 11:108, 23:92, 23:96, 24:271, 33:151, 66:17</w:t>
            </w:r>
          </w:p>
        </w:tc>
      </w:tr>
      <w:tr w:rsidR="00D56937" w:rsidRPr="00D56937" w14:paraId="147D0824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E4346E4" w14:textId="7D2BE6DD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842" w:type="dxa"/>
          </w:tcPr>
          <w:p w14:paraId="560380D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65 bp</w:t>
            </w:r>
          </w:p>
          <w:p w14:paraId="5F72235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544" w:type="dxa"/>
          </w:tcPr>
          <w:p w14:paraId="2C1C474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98</w:t>
            </w:r>
          </w:p>
          <w:p w14:paraId="53E6BA0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46 </w:t>
            </w:r>
          </w:p>
        </w:tc>
        <w:tc>
          <w:tcPr>
            <w:tcW w:w="5954" w:type="dxa"/>
          </w:tcPr>
          <w:p w14:paraId="557C16A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24:87, 24:285, </w:t>
            </w:r>
            <w:r w:rsidRPr="00D56937">
              <w:rPr>
                <w:rFonts w:cs="Arial"/>
                <w:b/>
                <w:bCs/>
                <w:color w:val="000000"/>
                <w:sz w:val="18"/>
                <w:szCs w:val="18"/>
              </w:rPr>
              <w:t>B*07:64</w:t>
            </w:r>
          </w:p>
        </w:tc>
      </w:tr>
      <w:tr w:rsidR="00D56937" w:rsidRPr="00D56937" w14:paraId="63CFD6B7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E900FF6" w14:textId="04E56120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842" w:type="dxa"/>
          </w:tcPr>
          <w:p w14:paraId="57C140E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85 bp  </w:t>
            </w:r>
          </w:p>
          <w:p w14:paraId="648A265B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22EE641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544" w:type="dxa"/>
          </w:tcPr>
          <w:p w14:paraId="4C3E24B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81</w:t>
            </w:r>
          </w:p>
          <w:p w14:paraId="17DCAA7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40 </w:t>
            </w:r>
          </w:p>
          <w:p w14:paraId="0784048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72, 01:147Q </w:t>
            </w:r>
          </w:p>
        </w:tc>
        <w:tc>
          <w:tcPr>
            <w:tcW w:w="5954" w:type="dxa"/>
          </w:tcPr>
          <w:p w14:paraId="6EAD6C9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3:26, 03:318, 03:370, 11:77, 11:126, 11:348, 30:151</w:t>
            </w:r>
          </w:p>
          <w:p w14:paraId="0E2C4270" w14:textId="1126FF0B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11:160</w:t>
            </w:r>
          </w:p>
          <w:p w14:paraId="52FD8B2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11:236, 30:45</w:t>
            </w:r>
          </w:p>
        </w:tc>
      </w:tr>
      <w:tr w:rsidR="00D56937" w:rsidRPr="00D56937" w14:paraId="1026554F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76D273D" w14:textId="4198258D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842" w:type="dxa"/>
          </w:tcPr>
          <w:p w14:paraId="7187133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295 bp </w:t>
            </w:r>
          </w:p>
          <w:p w14:paraId="65F83C4E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325 bp</w:t>
            </w:r>
          </w:p>
          <w:p w14:paraId="7F2E5FC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450 bp</w:t>
            </w:r>
          </w:p>
          <w:p w14:paraId="311CBD7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550 bp</w:t>
            </w:r>
          </w:p>
        </w:tc>
        <w:tc>
          <w:tcPr>
            <w:tcW w:w="3544" w:type="dxa"/>
          </w:tcPr>
          <w:p w14:paraId="4EACEC2D" w14:textId="6887B248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41 </w:t>
            </w:r>
          </w:p>
          <w:p w14:paraId="5AED477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42</w:t>
            </w:r>
          </w:p>
          <w:p w14:paraId="5BDADD1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48</w:t>
            </w:r>
          </w:p>
          <w:p w14:paraId="7660C52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23N</w:t>
            </w:r>
          </w:p>
        </w:tc>
        <w:tc>
          <w:tcPr>
            <w:tcW w:w="5954" w:type="dxa"/>
          </w:tcPr>
          <w:p w14:paraId="79781E10" w14:textId="07D8544F" w:rsidR="00D56937" w:rsidRPr="00D56937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D56937">
              <w:rPr>
                <w:rFonts w:cs="Arial"/>
                <w:color w:val="000000"/>
                <w:sz w:val="18"/>
                <w:szCs w:val="18"/>
              </w:rPr>
              <w:t>11:48</w:t>
            </w:r>
          </w:p>
        </w:tc>
      </w:tr>
      <w:tr w:rsidR="00D56937" w:rsidRPr="00D56937" w14:paraId="60245474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9A3772A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842" w:type="dxa"/>
          </w:tcPr>
          <w:p w14:paraId="7F1F5A53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3544" w:type="dxa"/>
          </w:tcPr>
          <w:p w14:paraId="53E29BF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44</w:t>
            </w:r>
          </w:p>
        </w:tc>
        <w:tc>
          <w:tcPr>
            <w:tcW w:w="5954" w:type="dxa"/>
          </w:tcPr>
          <w:p w14:paraId="3787646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D56937" w:rsidRPr="00D56937" w14:paraId="40B8BC85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64B81EA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842" w:type="dxa"/>
          </w:tcPr>
          <w:p w14:paraId="69C39950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00 bp</w:t>
            </w:r>
          </w:p>
          <w:p w14:paraId="0FDD91D2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544" w:type="dxa"/>
          </w:tcPr>
          <w:p w14:paraId="3EDE1CE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250N</w:t>
            </w:r>
          </w:p>
          <w:p w14:paraId="6A0855B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62N</w:t>
            </w:r>
          </w:p>
        </w:tc>
        <w:tc>
          <w:tcPr>
            <w:tcW w:w="5954" w:type="dxa"/>
          </w:tcPr>
          <w:p w14:paraId="5CCD07FF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D56937" w:rsidRPr="00D56937" w14:paraId="053AAC20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F236FF6" w14:textId="1A85D16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842" w:type="dxa"/>
          </w:tcPr>
          <w:p w14:paraId="3D8B351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207FB1F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544" w:type="dxa"/>
          </w:tcPr>
          <w:p w14:paraId="2C81070E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247N</w:t>
            </w:r>
          </w:p>
          <w:p w14:paraId="6CF85C4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86N</w:t>
            </w:r>
          </w:p>
        </w:tc>
        <w:tc>
          <w:tcPr>
            <w:tcW w:w="5954" w:type="dxa"/>
          </w:tcPr>
          <w:p w14:paraId="0EF918D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D56937" w:rsidRPr="00D56937" w14:paraId="68E8BAB3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6EA0E0F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  <w:r w:rsidRPr="00D56937"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842" w:type="dxa"/>
          </w:tcPr>
          <w:p w14:paraId="4C2A2566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07E98CA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3544" w:type="dxa"/>
          </w:tcPr>
          <w:p w14:paraId="06969D4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103</w:t>
            </w:r>
          </w:p>
          <w:p w14:paraId="5B1CA36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 xml:space="preserve">*01:132 </w:t>
            </w:r>
          </w:p>
        </w:tc>
        <w:tc>
          <w:tcPr>
            <w:tcW w:w="5954" w:type="dxa"/>
          </w:tcPr>
          <w:p w14:paraId="74B594DC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1CB21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30:142</w:t>
            </w:r>
          </w:p>
        </w:tc>
      </w:tr>
      <w:tr w:rsidR="00D56937" w:rsidRPr="00D56937" w14:paraId="5898BB64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34F5498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842" w:type="dxa"/>
          </w:tcPr>
          <w:p w14:paraId="556D36D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59DCC37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3544" w:type="dxa"/>
          </w:tcPr>
          <w:p w14:paraId="2F295B71" w14:textId="60A5C7A1" w:rsidR="000741E6" w:rsidRDefault="000741E6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52:02N</w:t>
            </w:r>
          </w:p>
          <w:p w14:paraId="7C9FFB64" w14:textId="52E85390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*01:258N</w:t>
            </w:r>
          </w:p>
        </w:tc>
        <w:tc>
          <w:tcPr>
            <w:tcW w:w="5954" w:type="dxa"/>
          </w:tcPr>
          <w:p w14:paraId="207C38B8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D56937" w:rsidRPr="00D56937" w14:paraId="444FECBF" w14:textId="77777777" w:rsidTr="00D56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CD722DB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842" w:type="dxa"/>
          </w:tcPr>
          <w:p w14:paraId="146110B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6ACAF859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544" w:type="dxa"/>
          </w:tcPr>
          <w:p w14:paraId="11EC292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D56937">
              <w:rPr>
                <w:rFonts w:cs="Arial"/>
                <w:color w:val="000000"/>
                <w:sz w:val="18"/>
                <w:szCs w:val="18"/>
                <w:lang w:val="sv-SE"/>
              </w:rPr>
              <w:t>*01:258N</w:t>
            </w:r>
          </w:p>
          <w:p w14:paraId="2BF329D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D56937">
              <w:rPr>
                <w:rFonts w:cs="Arial"/>
                <w:color w:val="000000"/>
                <w:sz w:val="18"/>
                <w:szCs w:val="18"/>
                <w:lang w:val="sv-SE"/>
              </w:rPr>
              <w:t>*01:208Q</w:t>
            </w:r>
          </w:p>
        </w:tc>
        <w:tc>
          <w:tcPr>
            <w:tcW w:w="5954" w:type="dxa"/>
          </w:tcPr>
          <w:p w14:paraId="2A98D5D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D56937" w:rsidRPr="00D56937" w14:paraId="5C5DD195" w14:textId="77777777" w:rsidTr="00D569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05A5FD9" w14:textId="77777777" w:rsidR="00D56937" w:rsidRPr="00D56937" w:rsidRDefault="00D56937" w:rsidP="003C2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D56937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842" w:type="dxa"/>
          </w:tcPr>
          <w:p w14:paraId="061BF89A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7A1CED94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  <w:r w:rsidRPr="00D56937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3544" w:type="dxa"/>
          </w:tcPr>
          <w:p w14:paraId="3F02E215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D56937">
              <w:rPr>
                <w:rFonts w:cs="Arial"/>
                <w:color w:val="000000"/>
                <w:sz w:val="18"/>
                <w:szCs w:val="18"/>
                <w:lang w:val="sv-SE"/>
              </w:rPr>
              <w:t>*01:240N</w:t>
            </w:r>
          </w:p>
          <w:p w14:paraId="6CA80EE7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D56937">
              <w:rPr>
                <w:rFonts w:cs="Arial"/>
                <w:color w:val="000000"/>
                <w:sz w:val="18"/>
                <w:szCs w:val="18"/>
                <w:lang w:val="sv-SE"/>
              </w:rPr>
              <w:t>*01:250N</w:t>
            </w:r>
          </w:p>
        </w:tc>
        <w:tc>
          <w:tcPr>
            <w:tcW w:w="5954" w:type="dxa"/>
          </w:tcPr>
          <w:p w14:paraId="06509481" w14:textId="77777777" w:rsidR="00D56937" w:rsidRPr="00D56937" w:rsidRDefault="00D56937" w:rsidP="003C2A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2C9159DB" w14:textId="77777777" w:rsidR="0011203C" w:rsidRDefault="0011203C" w:rsidP="000F6E17">
      <w:pPr>
        <w:suppressAutoHyphens/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4342E62" w14:textId="77777777" w:rsidR="0011203C" w:rsidRPr="0011203C" w:rsidRDefault="0011203C" w:rsidP="000F6E17">
      <w:pPr>
        <w:suppressAutoHyphens/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34E225F" w14:textId="5F30F502" w:rsidR="00A96131" w:rsidRPr="0011203C" w:rsidRDefault="00A96131" w:rsidP="000F6E17">
      <w:pPr>
        <w:suppressAutoHyphens/>
        <w:ind w:right="-312"/>
        <w:jc w:val="both"/>
        <w:rPr>
          <w:rFonts w:ascii="Arial" w:hAnsi="Arial"/>
          <w:sz w:val="18"/>
          <w:szCs w:val="18"/>
        </w:rPr>
      </w:pPr>
      <w:r w:rsidRPr="0011203C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11203C">
        <w:rPr>
          <w:rFonts w:ascii="Arial" w:hAnsi="Arial" w:cs="Arial"/>
          <w:spacing w:val="-3"/>
          <w:sz w:val="18"/>
          <w:szCs w:val="18"/>
        </w:rPr>
        <w:t xml:space="preserve">The following HLA-A*01 alleles </w:t>
      </w:r>
      <w:r w:rsidRPr="0011203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78985A2" w14:textId="77777777" w:rsidR="00A96131" w:rsidRPr="0011203C" w:rsidRDefault="00A96131" w:rsidP="00A96131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126"/>
        <w:gridCol w:w="1417"/>
      </w:tblGrid>
      <w:tr w:rsidR="00556BE1" w:rsidRPr="0011203C" w14:paraId="255A2120" w14:textId="77777777" w:rsidTr="00007749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11D859B7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FFFFFF"/>
          </w:tcPr>
          <w:p w14:paraId="33F68E5C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14C020D6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29B87B2C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E55C6C" w:rsidRPr="0011203C" w14:paraId="25EA580C" w14:textId="77777777" w:rsidTr="00007749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</w:tcBorders>
            <w:shd w:val="clear" w:color="auto" w:fill="E6E6E6"/>
          </w:tcPr>
          <w:p w14:paraId="0DB58FCF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31N, 01:173</w:t>
            </w:r>
          </w:p>
        </w:tc>
        <w:tc>
          <w:tcPr>
            <w:tcW w:w="1276" w:type="dxa"/>
            <w:tcBorders>
              <w:top w:val="single" w:sz="6" w:space="0" w:color="A6A6A6"/>
              <w:right w:val="single" w:sz="2" w:space="0" w:color="A6A6A6"/>
            </w:tcBorders>
            <w:shd w:val="clear" w:color="auto" w:fill="E6E6E6"/>
          </w:tcPr>
          <w:p w14:paraId="095AC11C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5</w:t>
            </w:r>
          </w:p>
        </w:tc>
        <w:tc>
          <w:tcPr>
            <w:tcW w:w="2126" w:type="dxa"/>
            <w:tcBorders>
              <w:top w:val="single" w:sz="6" w:space="0" w:color="A6A6A6"/>
              <w:left w:val="single" w:sz="2" w:space="0" w:color="A6A6A6"/>
              <w:bottom w:val="nil"/>
            </w:tcBorders>
            <w:shd w:val="clear" w:color="auto" w:fill="E6E6E6"/>
          </w:tcPr>
          <w:p w14:paraId="79AEF887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53N-01:54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48815D6F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E55C6C" w:rsidRPr="0011203C" w14:paraId="733EB14F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FFFFFF"/>
          </w:tcPr>
          <w:p w14:paraId="2A408D57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32, 01:104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097B194D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6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52865884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65, 01:92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6FEACFA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E55C6C" w:rsidRPr="0011203C" w14:paraId="7A2874CF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E6E6E6"/>
          </w:tcPr>
          <w:p w14:paraId="47251045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47, 01:49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E6E6E6"/>
          </w:tcPr>
          <w:p w14:paraId="73EE088C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5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E6E6E6"/>
          </w:tcPr>
          <w:p w14:paraId="0DCAC8C4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87N, 01:14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784BBE1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7, 42</w:t>
            </w:r>
          </w:p>
        </w:tc>
      </w:tr>
      <w:tr w:rsidR="00E55C6C" w:rsidRPr="0011203C" w14:paraId="36BB5FCE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FFFFFF"/>
          </w:tcPr>
          <w:p w14:paraId="7D1633BD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48, 01:123N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57CBD451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419D0E9A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137, 01:150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146085B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10, 35</w:t>
            </w:r>
          </w:p>
        </w:tc>
      </w:tr>
      <w:tr w:rsidR="00E55C6C" w:rsidRPr="0011203C" w14:paraId="5FF6964D" w14:textId="77777777" w:rsidTr="00007749">
        <w:trPr>
          <w:gridAfter w:val="2"/>
          <w:wAfter w:w="3543" w:type="dxa"/>
          <w:trHeight w:val="227"/>
        </w:trPr>
        <w:tc>
          <w:tcPr>
            <w:tcW w:w="2660" w:type="dxa"/>
            <w:tcBorders>
              <w:left w:val="nil"/>
              <w:bottom w:val="nil"/>
            </w:tcBorders>
            <w:shd w:val="clear" w:color="auto" w:fill="E6E6E6"/>
          </w:tcPr>
          <w:p w14:paraId="4D572605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50, 01:62</w:t>
            </w:r>
          </w:p>
        </w:tc>
        <w:tc>
          <w:tcPr>
            <w:tcW w:w="1276" w:type="dxa"/>
            <w:tcBorders>
              <w:bottom w:val="nil"/>
              <w:right w:val="single" w:sz="2" w:space="0" w:color="A6A6A6"/>
            </w:tcBorders>
            <w:shd w:val="clear" w:color="auto" w:fill="E6E6E6"/>
          </w:tcPr>
          <w:p w14:paraId="235A72E6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</w:tbl>
    <w:p w14:paraId="11F10362" w14:textId="7ADDF1C1" w:rsidR="00036301" w:rsidRDefault="00036301" w:rsidP="00DC408B">
      <w:pPr>
        <w:pStyle w:val="Sidfot"/>
        <w:ind w:right="-312"/>
        <w:rPr>
          <w:rFonts w:ascii="Arial" w:hAnsi="Arial"/>
          <w:spacing w:val="-3"/>
          <w:sz w:val="18"/>
          <w:szCs w:val="18"/>
        </w:rPr>
      </w:pPr>
    </w:p>
    <w:p w14:paraId="2F9060E4" w14:textId="77777777" w:rsidR="0011203C" w:rsidRPr="0011203C" w:rsidRDefault="0011203C" w:rsidP="00DC408B">
      <w:pPr>
        <w:pStyle w:val="Sidfot"/>
        <w:ind w:right="-312"/>
        <w:rPr>
          <w:rFonts w:ascii="Arial" w:hAnsi="Arial"/>
          <w:spacing w:val="-3"/>
          <w:sz w:val="18"/>
          <w:szCs w:val="18"/>
        </w:rPr>
      </w:pPr>
    </w:p>
    <w:p w14:paraId="6487B70C" w14:textId="6BFA0E6D" w:rsidR="0011203C" w:rsidRPr="0011203C" w:rsidRDefault="0011203C" w:rsidP="001120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  <w:r w:rsidRPr="0011203C">
        <w:rPr>
          <w:b/>
          <w:sz w:val="18"/>
          <w:szCs w:val="18"/>
          <w:vertAlign w:val="superscript"/>
        </w:rPr>
        <w:t>5</w:t>
      </w:r>
      <w:r w:rsidRPr="0011203C">
        <w:rPr>
          <w:sz w:val="18"/>
          <w:szCs w:val="18"/>
        </w:rPr>
        <w:t>The A*01 primer set cannot separate the following alleles. These alleles can be distinguished by the HLA-A low resolution and/or HLA-A*25 kits.</w:t>
      </w:r>
    </w:p>
    <w:p w14:paraId="45863F65" w14:textId="77777777" w:rsidR="0011203C" w:rsidRPr="0011203C" w:rsidRDefault="0011203C" w:rsidP="001120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694"/>
      </w:tblGrid>
      <w:tr w:rsidR="0011203C" w:rsidRPr="0011203C" w14:paraId="4F8CF6DA" w14:textId="77777777" w:rsidTr="00B41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94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4A3ADF15" w14:textId="77777777" w:rsidR="0011203C" w:rsidRPr="0011203C" w:rsidRDefault="0011203C" w:rsidP="00B413C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1203C" w:rsidRPr="0011203C" w14:paraId="5143F80A" w14:textId="77777777" w:rsidTr="00B41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6DE6FB4F" w14:textId="77777777" w:rsidR="0011203C" w:rsidRPr="0011203C" w:rsidRDefault="0011203C" w:rsidP="00B413C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spacing w:val="-3"/>
                <w:sz w:val="18"/>
                <w:szCs w:val="18"/>
                <w:lang w:eastAsia="sv-SE"/>
              </w:rPr>
              <w:t>A*01:69:01-01:69:03, 25:59</w:t>
            </w:r>
          </w:p>
        </w:tc>
      </w:tr>
    </w:tbl>
    <w:p w14:paraId="21344ED9" w14:textId="77777777" w:rsidR="0011203C" w:rsidRPr="0011203C" w:rsidRDefault="0011203C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</w:p>
    <w:p w14:paraId="16E6EB8D" w14:textId="77777777" w:rsidR="0011203C" w:rsidRPr="0011203C" w:rsidRDefault="0011203C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</w:p>
    <w:p w14:paraId="02465C8B" w14:textId="6EC1ABC1" w:rsidR="00681155" w:rsidRPr="0011203C" w:rsidRDefault="00681155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  <w:r w:rsidRPr="0011203C">
        <w:rPr>
          <w:rFonts w:ascii="Arial" w:hAnsi="Arial"/>
          <w:sz w:val="18"/>
          <w:szCs w:val="18"/>
          <w:u w:val="single"/>
        </w:rPr>
        <w:t>Abbreviations</w:t>
      </w:r>
    </w:p>
    <w:p w14:paraId="7CD04B5D" w14:textId="56D7D880" w:rsidR="00036301" w:rsidRDefault="000C0539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  <w:r w:rsidRPr="0011203C">
        <w:rPr>
          <w:rFonts w:ascii="Arial" w:hAnsi="Arial"/>
          <w:sz w:val="18"/>
          <w:szCs w:val="18"/>
        </w:rPr>
        <w:t>‘w’, might be weakly amplified.</w:t>
      </w:r>
    </w:p>
    <w:p w14:paraId="31998480" w14:textId="2DB11DF2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7ED68CD3" w14:textId="07E57889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094DD93E" w14:textId="0A93DF37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65E70397" w14:textId="6A81A40D" w:rsidR="0068037A" w:rsidRP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0A7F6BA8" w14:textId="5551B2D8" w:rsidR="0068037A" w:rsidRP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3A46E5C1" w14:textId="5B6FF846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71948140" w14:textId="692F5CB3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590420F5" w14:textId="0E71405B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29BEA55F" w14:textId="11DAFDD7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1948C9CB" w14:textId="77777777" w:rsidR="0068037A" w:rsidRP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212896E0" w14:textId="2D30C879" w:rsidR="0068037A" w:rsidRP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43878D2B" w14:textId="423F81D6" w:rsidR="0068037A" w:rsidRP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4CE83159" w14:textId="77777777" w:rsidR="0068037A" w:rsidRPr="0068037A" w:rsidRDefault="0068037A" w:rsidP="0068037A">
      <w:pPr>
        <w:pStyle w:val="Rubrik"/>
        <w:jc w:val="both"/>
        <w:rPr>
          <w:rFonts w:cs="Arial"/>
          <w:b w:val="0"/>
          <w:bCs/>
          <w:sz w:val="18"/>
          <w:szCs w:val="18"/>
        </w:rPr>
      </w:pPr>
      <w:r w:rsidRPr="0068037A">
        <w:rPr>
          <w:rFonts w:cs="Arial"/>
          <w:b w:val="0"/>
          <w:bCs/>
          <w:sz w:val="18"/>
          <w:szCs w:val="18"/>
        </w:rPr>
        <w:t>Changes in revision R01 compared to R00:</w:t>
      </w:r>
    </w:p>
    <w:p w14:paraId="02BA0AD0" w14:textId="77777777" w:rsidR="0068037A" w:rsidRPr="0068037A" w:rsidRDefault="0068037A" w:rsidP="0068037A">
      <w:pPr>
        <w:pStyle w:val="Liststycke"/>
        <w:numPr>
          <w:ilvl w:val="0"/>
          <w:numId w:val="11"/>
        </w:num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 w:cs="Arial"/>
          <w:bCs/>
          <w:sz w:val="18"/>
          <w:szCs w:val="18"/>
        </w:rPr>
      </w:pPr>
      <w:r w:rsidRPr="0068037A">
        <w:rPr>
          <w:rFonts w:ascii="Arial" w:hAnsi="Arial" w:cs="Arial"/>
          <w:bCs/>
          <w:sz w:val="18"/>
          <w:szCs w:val="18"/>
        </w:rPr>
        <w:t>In primer mix 7, the size of the positive control band has been corrected to 1070 bp in the Product Insert and the Worksheet.</w:t>
      </w:r>
    </w:p>
    <w:p w14:paraId="1964D911" w14:textId="77777777" w:rsidR="0068037A" w:rsidRP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sz w:val="18"/>
          <w:szCs w:val="18"/>
        </w:rPr>
      </w:pPr>
    </w:p>
    <w:p w14:paraId="6BF2D4B5" w14:textId="77777777" w:rsidR="0068037A" w:rsidRPr="0068037A" w:rsidRDefault="0068037A">
      <w:pPr>
        <w:pStyle w:val="Sidfot"/>
        <w:tabs>
          <w:tab w:val="clear" w:pos="4153"/>
          <w:tab w:val="clear" w:pos="8306"/>
        </w:tabs>
        <w:ind w:right="-312"/>
        <w:rPr>
          <w:sz w:val="18"/>
          <w:szCs w:val="18"/>
        </w:rPr>
      </w:pPr>
    </w:p>
    <w:sectPr w:rsidR="0068037A" w:rsidRPr="0068037A" w:rsidSect="00B845C0">
      <w:type w:val="continuous"/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78422" w14:textId="77777777" w:rsidR="0058697D" w:rsidRDefault="0058697D">
      <w:r>
        <w:separator/>
      </w:r>
    </w:p>
  </w:endnote>
  <w:endnote w:type="continuationSeparator" w:id="0">
    <w:p w14:paraId="55A5FDFF" w14:textId="77777777" w:rsidR="0058697D" w:rsidRDefault="00586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F0DBB" w14:textId="6419073E" w:rsidR="00835452" w:rsidRPr="00060351" w:rsidRDefault="00E30125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35DE8046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3EBBFE4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62D6C16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036301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036301">
      <w:rPr>
        <w:rFonts w:ascii="Arial" w:hAnsi="Arial"/>
        <w:noProof/>
      </w:rPr>
      <w:t>11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4825" w14:textId="3DDAC0C9" w:rsidR="00835452" w:rsidRPr="00060351" w:rsidRDefault="00BC08CC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5A648A22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E141A42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44042FF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03547B">
      <w:rPr>
        <w:rFonts w:ascii="Arial" w:hAnsi="Arial"/>
        <w:noProof/>
      </w:rPr>
      <w:t>8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03547B">
      <w:rPr>
        <w:rFonts w:ascii="Arial" w:hAnsi="Arial"/>
        <w:noProof/>
      </w:rPr>
      <w:t>11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3D2D3" w14:textId="77777777" w:rsidR="0058697D" w:rsidRDefault="0058697D">
      <w:r>
        <w:separator/>
      </w:r>
    </w:p>
  </w:footnote>
  <w:footnote w:type="continuationSeparator" w:id="0">
    <w:p w14:paraId="172E38C6" w14:textId="77777777" w:rsidR="0058697D" w:rsidRDefault="00586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8BA81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B87AF65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23175" w14:textId="78F3C342" w:rsidR="000F6D43" w:rsidRDefault="004A7990" w:rsidP="000F6D43">
    <w:pPr>
      <w:rPr>
        <w:rFonts w:ascii="Arial" w:hAnsi="Arial" w:cs="Arial"/>
        <w:b/>
        <w:sz w:val="32"/>
        <w:szCs w:val="32"/>
        <w:vertAlign w:val="superscript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9C35C3C" wp14:editId="196217C9">
              <wp:simplePos x="0" y="0"/>
              <wp:positionH relativeFrom="margin">
                <wp:posOffset>4448258</wp:posOffset>
              </wp:positionH>
              <wp:positionV relativeFrom="paragraph">
                <wp:posOffset>18912</wp:posOffset>
              </wp:positionV>
              <wp:extent cx="2008919" cy="495300"/>
              <wp:effectExtent l="0" t="0" r="1079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891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DDB6C8" w14:textId="5D8DBC62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EE76A0" w:rsidRPr="00EE76A0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9C35C3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0.25pt;margin-top:1.5pt;width:158.2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">
              <v:textbox style="mso-fit-shape-to-text:t">
                <w:txbxContent>
                  <w:p w14:paraId="1BDDB6C8" w14:textId="5D8DBC62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EE76A0" w:rsidRPr="00EE76A0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81AC8" w:rsidRPr="00DB360F">
      <w:rPr>
        <w:rFonts w:ascii="Arial" w:hAnsi="Arial"/>
        <w:b/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25CA6AA" wp14:editId="4772ADA9">
          <wp:simplePos x="0" y="0"/>
          <wp:positionH relativeFrom="margin">
            <wp:posOffset>-123825</wp:posOffset>
          </wp:positionH>
          <wp:positionV relativeFrom="paragraph">
            <wp:posOffset>139700</wp:posOffset>
          </wp:positionV>
          <wp:extent cx="1270635" cy="174625"/>
          <wp:effectExtent l="0" t="0" r="5715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635" cy="174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D0629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57D076F" wp14:editId="72507F9E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878DF74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7D076F" id="Rektangel 2" o:spid="_x0000_s1027" style="position:absolute;margin-left:95.45pt;margin-top:-7.1pt;width:22.7pt;height:2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" filled="f" stroked="f">
              <v:textbox style="mso-fit-shape-to-text:t">
                <w:txbxContent>
                  <w:p w14:paraId="6878DF74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</w:p>
  <w:p w14:paraId="38E04047" w14:textId="77777777" w:rsidR="00D06B65" w:rsidRPr="00BD65D2" w:rsidRDefault="000F6D43" w:rsidP="00863CAC">
    <w:pPr>
      <w:ind w:left="3600" w:firstLine="795"/>
    </w:pPr>
    <w:r>
      <w:rPr>
        <w:rFonts w:ascii="Arial" w:hAnsi="Arial" w:cs="Arial"/>
        <w:b/>
        <w:sz w:val="20"/>
        <w:szCs w:val="20"/>
      </w:rPr>
      <w:t xml:space="preserve">  </w:t>
    </w:r>
    <w:r w:rsidR="00863CAC">
      <w:rPr>
        <w:rFonts w:ascii="Arial" w:hAnsi="Arial" w:cs="Arial"/>
        <w:b/>
        <w:sz w:val="20"/>
        <w:szCs w:val="20"/>
      </w:rPr>
      <w:t xml:space="preserve">  </w:t>
    </w:r>
    <w:r w:rsidR="00BB587E">
      <w:rPr>
        <w:rFonts w:ascii="Arial" w:hAnsi="Arial" w:cs="Arial"/>
        <w:b/>
        <w:sz w:val="20"/>
        <w:szCs w:val="20"/>
      </w:rPr>
      <w:t>HLA-A*01</w:t>
    </w:r>
  </w:p>
  <w:p w14:paraId="0E0EB77E" w14:textId="0020C859" w:rsidR="00D06B65" w:rsidRPr="00BD65D2" w:rsidRDefault="0068037A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May</w:t>
    </w:r>
    <w:r w:rsidR="00E56CB0">
      <w:rPr>
        <w:rFonts w:ascii="Arial" w:hAnsi="Arial" w:cs="Arial"/>
        <w:sz w:val="20"/>
        <w:szCs w:val="20"/>
      </w:rPr>
      <w:t xml:space="preserve"> </w:t>
    </w:r>
    <w:r w:rsidR="00AE5930">
      <w:rPr>
        <w:rFonts w:ascii="Arial" w:hAnsi="Arial" w:cs="Arial"/>
        <w:sz w:val="20"/>
        <w:szCs w:val="20"/>
      </w:rPr>
      <w:t>202</w:t>
    </w:r>
    <w:r>
      <w:rPr>
        <w:rFonts w:ascii="Arial" w:hAnsi="Arial" w:cs="Arial"/>
        <w:sz w:val="20"/>
        <w:szCs w:val="20"/>
      </w:rPr>
      <w:t>1</w:t>
    </w:r>
    <w:r w:rsidR="000F6D43">
      <w:rPr>
        <w:rFonts w:ascii="Arial" w:hAnsi="Arial" w:cs="Arial"/>
        <w:b/>
        <w:sz w:val="20"/>
        <w:szCs w:val="20"/>
      </w:rPr>
      <w:tab/>
    </w:r>
    <w:r w:rsidR="00BD65D2" w:rsidRPr="00BD65D2">
      <w:rPr>
        <w:rFonts w:ascii="Arial" w:hAnsi="Arial" w:cs="Arial"/>
        <w:b/>
        <w:sz w:val="20"/>
        <w:szCs w:val="20"/>
      </w:rPr>
      <w:t>101.</w:t>
    </w:r>
    <w:r w:rsidR="00BB587E">
      <w:rPr>
        <w:rFonts w:ascii="Arial" w:hAnsi="Arial" w:cs="Arial"/>
        <w:b/>
        <w:sz w:val="20"/>
        <w:szCs w:val="20"/>
      </w:rPr>
      <w:t>411-24/06 -24u/06</w:t>
    </w:r>
    <w:r w:rsidR="00D06B65" w:rsidRPr="00BD65D2">
      <w:rPr>
        <w:rFonts w:ascii="Arial" w:hAnsi="Arial" w:cs="Arial"/>
        <w:b/>
        <w:sz w:val="20"/>
        <w:szCs w:val="20"/>
      </w:rPr>
      <w:t>u</w:t>
    </w:r>
  </w:p>
  <w:p w14:paraId="65A20C20" w14:textId="5C1C6F3B" w:rsidR="00835452" w:rsidRPr="00A71D48" w:rsidRDefault="0088058D" w:rsidP="00863CA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68037A">
      <w:rPr>
        <w:rFonts w:ascii="Arial" w:hAnsi="Arial" w:cs="Arial"/>
        <w:sz w:val="20"/>
        <w:szCs w:val="20"/>
      </w:rPr>
      <w:t>1</w:t>
    </w:r>
    <w:r w:rsidR="00835452" w:rsidRPr="00BD65D2">
      <w:rPr>
        <w:rFonts w:ascii="Arial" w:hAnsi="Arial" w:cs="Arial"/>
        <w:b/>
        <w:sz w:val="20"/>
        <w:szCs w:val="20"/>
      </w:rPr>
      <w:t xml:space="preserve">                                   </w:t>
    </w:r>
    <w:r w:rsidRPr="00BD65D2">
      <w:rPr>
        <w:rFonts w:ascii="Arial" w:hAnsi="Arial" w:cs="Arial"/>
        <w:b/>
        <w:sz w:val="20"/>
        <w:szCs w:val="20"/>
      </w:rPr>
      <w:t xml:space="preserve">                           </w:t>
    </w:r>
    <w:r w:rsidR="00A71D48">
      <w:rPr>
        <w:rFonts w:ascii="Arial" w:hAnsi="Arial" w:cs="Arial"/>
        <w:b/>
        <w:sz w:val="20"/>
        <w:szCs w:val="20"/>
      </w:rPr>
      <w:t xml:space="preserve"> </w:t>
    </w:r>
    <w:r w:rsidR="00863CAC">
      <w:rPr>
        <w:rFonts w:ascii="Arial" w:hAnsi="Arial" w:cs="Arial"/>
        <w:b/>
        <w:sz w:val="20"/>
        <w:szCs w:val="20"/>
      </w:rPr>
      <w:t xml:space="preserve">     </w:t>
    </w:r>
    <w:r w:rsidR="00AE5930">
      <w:rPr>
        <w:rFonts w:ascii="Arial" w:hAnsi="Arial" w:cs="Arial"/>
        <w:b/>
        <w:sz w:val="20"/>
        <w:szCs w:val="20"/>
      </w:rPr>
      <w:t>5K8</w:t>
    </w:r>
    <w:r w:rsidR="00835452" w:rsidRPr="00BD65D2">
      <w:rPr>
        <w:rFonts w:ascii="Arial" w:hAnsi="Arial" w:cs="Arial"/>
        <w:b/>
        <w:sz w:val="20"/>
        <w:szCs w:val="20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D386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C2A90CD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E5E2D37"/>
    <w:multiLevelType w:val="hybridMultilevel"/>
    <w:tmpl w:val="94564BFC"/>
    <w:lvl w:ilvl="0" w:tplc="81701986">
      <w:start w:val="1"/>
      <w:numFmt w:val="decimal"/>
      <w:lvlText w:val="%1."/>
      <w:lvlJc w:val="left"/>
      <w:pPr>
        <w:ind w:left="76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5" w15:restartNumberingAfterBreak="0">
    <w:nsid w:val="1FBD437F"/>
    <w:multiLevelType w:val="hybridMultilevel"/>
    <w:tmpl w:val="9D846C7C"/>
    <w:lvl w:ilvl="0" w:tplc="7B12BDA2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" w15:restartNumberingAfterBreak="0">
    <w:nsid w:val="339339D4"/>
    <w:multiLevelType w:val="hybridMultilevel"/>
    <w:tmpl w:val="958EF736"/>
    <w:lvl w:ilvl="0" w:tplc="1B9CA208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7" w15:restartNumberingAfterBreak="0">
    <w:nsid w:val="4F31577F"/>
    <w:multiLevelType w:val="hybridMultilevel"/>
    <w:tmpl w:val="542ED86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BDA4CD6"/>
    <w:multiLevelType w:val="hybridMultilevel"/>
    <w:tmpl w:val="2C40EDFC"/>
    <w:lvl w:ilvl="0" w:tplc="A044EF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0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5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680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TYxMrc0NzE1NDNW0lEKTi0uzszPAykwqQUAhKfuLiwAAAA="/>
  </w:docVars>
  <w:rsids>
    <w:rsidRoot w:val="001010A3"/>
    <w:rsid w:val="00001DAD"/>
    <w:rsid w:val="00003ADC"/>
    <w:rsid w:val="00007749"/>
    <w:rsid w:val="000129B0"/>
    <w:rsid w:val="00012D10"/>
    <w:rsid w:val="00014364"/>
    <w:rsid w:val="00020579"/>
    <w:rsid w:val="00020EA2"/>
    <w:rsid w:val="00024005"/>
    <w:rsid w:val="00024ADB"/>
    <w:rsid w:val="00032AB9"/>
    <w:rsid w:val="0003547B"/>
    <w:rsid w:val="00036301"/>
    <w:rsid w:val="0003770A"/>
    <w:rsid w:val="00043001"/>
    <w:rsid w:val="00051E11"/>
    <w:rsid w:val="0005415B"/>
    <w:rsid w:val="00060484"/>
    <w:rsid w:val="000646FC"/>
    <w:rsid w:val="00066381"/>
    <w:rsid w:val="00070C4E"/>
    <w:rsid w:val="00072FF0"/>
    <w:rsid w:val="00073075"/>
    <w:rsid w:val="00073EB6"/>
    <w:rsid w:val="000741E6"/>
    <w:rsid w:val="00076077"/>
    <w:rsid w:val="00076D91"/>
    <w:rsid w:val="00085E00"/>
    <w:rsid w:val="00087F4A"/>
    <w:rsid w:val="0009679C"/>
    <w:rsid w:val="000A297B"/>
    <w:rsid w:val="000B2634"/>
    <w:rsid w:val="000B79AE"/>
    <w:rsid w:val="000C0539"/>
    <w:rsid w:val="000C7605"/>
    <w:rsid w:val="000D0FA7"/>
    <w:rsid w:val="000D2CA4"/>
    <w:rsid w:val="000D590A"/>
    <w:rsid w:val="000E2B25"/>
    <w:rsid w:val="000E37BA"/>
    <w:rsid w:val="000F1A4F"/>
    <w:rsid w:val="000F3C01"/>
    <w:rsid w:val="000F66CE"/>
    <w:rsid w:val="000F6C1E"/>
    <w:rsid w:val="000F6D43"/>
    <w:rsid w:val="000F6E17"/>
    <w:rsid w:val="000F6F6F"/>
    <w:rsid w:val="001010A3"/>
    <w:rsid w:val="00110C96"/>
    <w:rsid w:val="00111884"/>
    <w:rsid w:val="0011203C"/>
    <w:rsid w:val="001217CA"/>
    <w:rsid w:val="00122E04"/>
    <w:rsid w:val="00125072"/>
    <w:rsid w:val="001269C6"/>
    <w:rsid w:val="001469AC"/>
    <w:rsid w:val="00153748"/>
    <w:rsid w:val="0015669E"/>
    <w:rsid w:val="001579AA"/>
    <w:rsid w:val="00162A62"/>
    <w:rsid w:val="00172075"/>
    <w:rsid w:val="0017279B"/>
    <w:rsid w:val="00181075"/>
    <w:rsid w:val="0019307E"/>
    <w:rsid w:val="00194B4C"/>
    <w:rsid w:val="00195747"/>
    <w:rsid w:val="00197BB8"/>
    <w:rsid w:val="001A2D4D"/>
    <w:rsid w:val="001A54D0"/>
    <w:rsid w:val="001B0A47"/>
    <w:rsid w:val="001B140D"/>
    <w:rsid w:val="001C0083"/>
    <w:rsid w:val="001C41DC"/>
    <w:rsid w:val="001D2FA4"/>
    <w:rsid w:val="001E7561"/>
    <w:rsid w:val="001F1B0C"/>
    <w:rsid w:val="001F1BFE"/>
    <w:rsid w:val="001F3F6C"/>
    <w:rsid w:val="001F6847"/>
    <w:rsid w:val="002144EA"/>
    <w:rsid w:val="00214D0C"/>
    <w:rsid w:val="00221705"/>
    <w:rsid w:val="002258C5"/>
    <w:rsid w:val="00226756"/>
    <w:rsid w:val="0023036E"/>
    <w:rsid w:val="002309B0"/>
    <w:rsid w:val="00232A00"/>
    <w:rsid w:val="00236AD7"/>
    <w:rsid w:val="00240A49"/>
    <w:rsid w:val="00246E45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115B"/>
    <w:rsid w:val="00292BC5"/>
    <w:rsid w:val="002956BD"/>
    <w:rsid w:val="002B01B2"/>
    <w:rsid w:val="002B1249"/>
    <w:rsid w:val="002C23CF"/>
    <w:rsid w:val="002C2939"/>
    <w:rsid w:val="002D176E"/>
    <w:rsid w:val="002D49E2"/>
    <w:rsid w:val="002D5B74"/>
    <w:rsid w:val="002D707A"/>
    <w:rsid w:val="002D73C8"/>
    <w:rsid w:val="002E4D12"/>
    <w:rsid w:val="002E50E3"/>
    <w:rsid w:val="002F3F1E"/>
    <w:rsid w:val="00302576"/>
    <w:rsid w:val="00310290"/>
    <w:rsid w:val="00312E11"/>
    <w:rsid w:val="003201D4"/>
    <w:rsid w:val="00320C08"/>
    <w:rsid w:val="00321321"/>
    <w:rsid w:val="0032417A"/>
    <w:rsid w:val="00331CF6"/>
    <w:rsid w:val="003367B4"/>
    <w:rsid w:val="00337E3A"/>
    <w:rsid w:val="00354386"/>
    <w:rsid w:val="00365D52"/>
    <w:rsid w:val="00367914"/>
    <w:rsid w:val="00367997"/>
    <w:rsid w:val="00373E47"/>
    <w:rsid w:val="00375239"/>
    <w:rsid w:val="00376026"/>
    <w:rsid w:val="00382BE4"/>
    <w:rsid w:val="0038376A"/>
    <w:rsid w:val="003969FE"/>
    <w:rsid w:val="003A203F"/>
    <w:rsid w:val="003A35B9"/>
    <w:rsid w:val="003B2A89"/>
    <w:rsid w:val="003B6C5B"/>
    <w:rsid w:val="003C2DDF"/>
    <w:rsid w:val="003C60D3"/>
    <w:rsid w:val="003D0837"/>
    <w:rsid w:val="003D0DEE"/>
    <w:rsid w:val="003D6E23"/>
    <w:rsid w:val="003D6F9B"/>
    <w:rsid w:val="003E274F"/>
    <w:rsid w:val="003F2D05"/>
    <w:rsid w:val="003F5652"/>
    <w:rsid w:val="00402C50"/>
    <w:rsid w:val="0041629D"/>
    <w:rsid w:val="00421CD5"/>
    <w:rsid w:val="00435590"/>
    <w:rsid w:val="00436BD5"/>
    <w:rsid w:val="00440FFA"/>
    <w:rsid w:val="0044252E"/>
    <w:rsid w:val="00450478"/>
    <w:rsid w:val="004637DE"/>
    <w:rsid w:val="00471F00"/>
    <w:rsid w:val="004773DD"/>
    <w:rsid w:val="00481119"/>
    <w:rsid w:val="00486CFF"/>
    <w:rsid w:val="00493D14"/>
    <w:rsid w:val="00497282"/>
    <w:rsid w:val="004A5A11"/>
    <w:rsid w:val="004A7990"/>
    <w:rsid w:val="004A7A3D"/>
    <w:rsid w:val="004B28F2"/>
    <w:rsid w:val="004C72AD"/>
    <w:rsid w:val="004D1C82"/>
    <w:rsid w:val="004D46E1"/>
    <w:rsid w:val="004E1E7A"/>
    <w:rsid w:val="004E4B6D"/>
    <w:rsid w:val="004F1BCB"/>
    <w:rsid w:val="004F3A3A"/>
    <w:rsid w:val="004F5DC6"/>
    <w:rsid w:val="00503481"/>
    <w:rsid w:val="00511D00"/>
    <w:rsid w:val="00512069"/>
    <w:rsid w:val="00512F9A"/>
    <w:rsid w:val="00515E45"/>
    <w:rsid w:val="00524852"/>
    <w:rsid w:val="00525CD5"/>
    <w:rsid w:val="00532C20"/>
    <w:rsid w:val="0053547B"/>
    <w:rsid w:val="005439E1"/>
    <w:rsid w:val="0055075C"/>
    <w:rsid w:val="00552B53"/>
    <w:rsid w:val="00553F26"/>
    <w:rsid w:val="005543C0"/>
    <w:rsid w:val="0055604D"/>
    <w:rsid w:val="0055676E"/>
    <w:rsid w:val="00556BE1"/>
    <w:rsid w:val="005658AC"/>
    <w:rsid w:val="00571E25"/>
    <w:rsid w:val="00572D5D"/>
    <w:rsid w:val="00572E5F"/>
    <w:rsid w:val="00573588"/>
    <w:rsid w:val="00574932"/>
    <w:rsid w:val="0058697D"/>
    <w:rsid w:val="0059269D"/>
    <w:rsid w:val="005A24BD"/>
    <w:rsid w:val="005A2C4B"/>
    <w:rsid w:val="005A2E7F"/>
    <w:rsid w:val="005A4524"/>
    <w:rsid w:val="005A76F3"/>
    <w:rsid w:val="005B1B96"/>
    <w:rsid w:val="005B4F20"/>
    <w:rsid w:val="005C1647"/>
    <w:rsid w:val="005C3203"/>
    <w:rsid w:val="005C6D9C"/>
    <w:rsid w:val="005C7EB4"/>
    <w:rsid w:val="005D1A1B"/>
    <w:rsid w:val="005E1C85"/>
    <w:rsid w:val="005E5E01"/>
    <w:rsid w:val="005F150D"/>
    <w:rsid w:val="005F2147"/>
    <w:rsid w:val="005F4FF8"/>
    <w:rsid w:val="00606D7D"/>
    <w:rsid w:val="00607B65"/>
    <w:rsid w:val="006132E4"/>
    <w:rsid w:val="00614FE7"/>
    <w:rsid w:val="00616AAF"/>
    <w:rsid w:val="006223A5"/>
    <w:rsid w:val="006244CF"/>
    <w:rsid w:val="00625F8F"/>
    <w:rsid w:val="006363C8"/>
    <w:rsid w:val="00636C29"/>
    <w:rsid w:val="006460B3"/>
    <w:rsid w:val="006479D6"/>
    <w:rsid w:val="006661C0"/>
    <w:rsid w:val="00667291"/>
    <w:rsid w:val="0068037A"/>
    <w:rsid w:val="00681155"/>
    <w:rsid w:val="00683EBA"/>
    <w:rsid w:val="0068440A"/>
    <w:rsid w:val="006854B5"/>
    <w:rsid w:val="00686988"/>
    <w:rsid w:val="00692F6C"/>
    <w:rsid w:val="006A2F3F"/>
    <w:rsid w:val="006A340A"/>
    <w:rsid w:val="006B0D0E"/>
    <w:rsid w:val="006B3E1A"/>
    <w:rsid w:val="006B6103"/>
    <w:rsid w:val="006B6E3F"/>
    <w:rsid w:val="006C4083"/>
    <w:rsid w:val="006C5A92"/>
    <w:rsid w:val="006C751F"/>
    <w:rsid w:val="006D4350"/>
    <w:rsid w:val="006D6F17"/>
    <w:rsid w:val="006E2F27"/>
    <w:rsid w:val="006E33AB"/>
    <w:rsid w:val="006E7A32"/>
    <w:rsid w:val="006F11C4"/>
    <w:rsid w:val="006F139A"/>
    <w:rsid w:val="006F3D45"/>
    <w:rsid w:val="00700747"/>
    <w:rsid w:val="007038C4"/>
    <w:rsid w:val="00703B29"/>
    <w:rsid w:val="00705C65"/>
    <w:rsid w:val="00707655"/>
    <w:rsid w:val="0071324A"/>
    <w:rsid w:val="00713BF4"/>
    <w:rsid w:val="00723ECA"/>
    <w:rsid w:val="00734CF1"/>
    <w:rsid w:val="00735572"/>
    <w:rsid w:val="0073647C"/>
    <w:rsid w:val="0074044C"/>
    <w:rsid w:val="0075152E"/>
    <w:rsid w:val="007515DC"/>
    <w:rsid w:val="00752213"/>
    <w:rsid w:val="0075310A"/>
    <w:rsid w:val="0075468C"/>
    <w:rsid w:val="007713C6"/>
    <w:rsid w:val="00785012"/>
    <w:rsid w:val="00787E75"/>
    <w:rsid w:val="0079135B"/>
    <w:rsid w:val="00796E2D"/>
    <w:rsid w:val="007A09F1"/>
    <w:rsid w:val="007A1CE6"/>
    <w:rsid w:val="007B79E7"/>
    <w:rsid w:val="007C0077"/>
    <w:rsid w:val="007D3A51"/>
    <w:rsid w:val="007D5389"/>
    <w:rsid w:val="007E22ED"/>
    <w:rsid w:val="007E365B"/>
    <w:rsid w:val="007E4B45"/>
    <w:rsid w:val="007E763E"/>
    <w:rsid w:val="007E7A46"/>
    <w:rsid w:val="007F03B4"/>
    <w:rsid w:val="007F5358"/>
    <w:rsid w:val="00800303"/>
    <w:rsid w:val="008111DA"/>
    <w:rsid w:val="00811EBA"/>
    <w:rsid w:val="00814331"/>
    <w:rsid w:val="0081448E"/>
    <w:rsid w:val="00814ED3"/>
    <w:rsid w:val="00830ED5"/>
    <w:rsid w:val="00835452"/>
    <w:rsid w:val="008431E8"/>
    <w:rsid w:val="0085532D"/>
    <w:rsid w:val="00855D3E"/>
    <w:rsid w:val="00863CAC"/>
    <w:rsid w:val="008650CB"/>
    <w:rsid w:val="0088058D"/>
    <w:rsid w:val="00886AE7"/>
    <w:rsid w:val="008872EB"/>
    <w:rsid w:val="00891705"/>
    <w:rsid w:val="00891CFF"/>
    <w:rsid w:val="008A3448"/>
    <w:rsid w:val="008B674C"/>
    <w:rsid w:val="008B746E"/>
    <w:rsid w:val="008C2D7A"/>
    <w:rsid w:val="008C3A0F"/>
    <w:rsid w:val="008C57A3"/>
    <w:rsid w:val="008D0305"/>
    <w:rsid w:val="008D1FFF"/>
    <w:rsid w:val="008D4624"/>
    <w:rsid w:val="008E354B"/>
    <w:rsid w:val="008E4E31"/>
    <w:rsid w:val="008F055B"/>
    <w:rsid w:val="008F068B"/>
    <w:rsid w:val="008F53A3"/>
    <w:rsid w:val="0091530B"/>
    <w:rsid w:val="00915467"/>
    <w:rsid w:val="00920DB9"/>
    <w:rsid w:val="00931AE5"/>
    <w:rsid w:val="00933390"/>
    <w:rsid w:val="00940097"/>
    <w:rsid w:val="009456AE"/>
    <w:rsid w:val="0095047E"/>
    <w:rsid w:val="00964437"/>
    <w:rsid w:val="00965212"/>
    <w:rsid w:val="00965933"/>
    <w:rsid w:val="00966792"/>
    <w:rsid w:val="009674BA"/>
    <w:rsid w:val="00970615"/>
    <w:rsid w:val="00971D2A"/>
    <w:rsid w:val="00974B3A"/>
    <w:rsid w:val="00974F1C"/>
    <w:rsid w:val="00980262"/>
    <w:rsid w:val="009817BC"/>
    <w:rsid w:val="009847BD"/>
    <w:rsid w:val="00986CCA"/>
    <w:rsid w:val="00994958"/>
    <w:rsid w:val="009A0BDC"/>
    <w:rsid w:val="009A2CD8"/>
    <w:rsid w:val="009A4FEB"/>
    <w:rsid w:val="009A5AD0"/>
    <w:rsid w:val="009A7BDB"/>
    <w:rsid w:val="009B2F23"/>
    <w:rsid w:val="009B32BD"/>
    <w:rsid w:val="009C2C40"/>
    <w:rsid w:val="009C6011"/>
    <w:rsid w:val="009E1C42"/>
    <w:rsid w:val="009E6698"/>
    <w:rsid w:val="009F00DE"/>
    <w:rsid w:val="009F4AA8"/>
    <w:rsid w:val="009F5A96"/>
    <w:rsid w:val="009F6172"/>
    <w:rsid w:val="00A00FC4"/>
    <w:rsid w:val="00A046AF"/>
    <w:rsid w:val="00A06E76"/>
    <w:rsid w:val="00A07349"/>
    <w:rsid w:val="00A214BE"/>
    <w:rsid w:val="00A25F6F"/>
    <w:rsid w:val="00A26AB5"/>
    <w:rsid w:val="00A27C52"/>
    <w:rsid w:val="00A4288E"/>
    <w:rsid w:val="00A4343D"/>
    <w:rsid w:val="00A44459"/>
    <w:rsid w:val="00A46239"/>
    <w:rsid w:val="00A50614"/>
    <w:rsid w:val="00A5623A"/>
    <w:rsid w:val="00A6205F"/>
    <w:rsid w:val="00A715E1"/>
    <w:rsid w:val="00A71D48"/>
    <w:rsid w:val="00A7677C"/>
    <w:rsid w:val="00A77A54"/>
    <w:rsid w:val="00A812C9"/>
    <w:rsid w:val="00A905BF"/>
    <w:rsid w:val="00A916D7"/>
    <w:rsid w:val="00A92F14"/>
    <w:rsid w:val="00A93EF0"/>
    <w:rsid w:val="00A96131"/>
    <w:rsid w:val="00AA01BA"/>
    <w:rsid w:val="00AA240A"/>
    <w:rsid w:val="00AB2381"/>
    <w:rsid w:val="00AB5CFB"/>
    <w:rsid w:val="00AD1AE6"/>
    <w:rsid w:val="00AD448E"/>
    <w:rsid w:val="00AD51C7"/>
    <w:rsid w:val="00AE11DC"/>
    <w:rsid w:val="00AE5930"/>
    <w:rsid w:val="00AE66C2"/>
    <w:rsid w:val="00AF0CB9"/>
    <w:rsid w:val="00AF0FF6"/>
    <w:rsid w:val="00AF1C2B"/>
    <w:rsid w:val="00AF72F2"/>
    <w:rsid w:val="00AF7527"/>
    <w:rsid w:val="00B01989"/>
    <w:rsid w:val="00B04149"/>
    <w:rsid w:val="00B050F0"/>
    <w:rsid w:val="00B065C6"/>
    <w:rsid w:val="00B075AE"/>
    <w:rsid w:val="00B11130"/>
    <w:rsid w:val="00B135FC"/>
    <w:rsid w:val="00B14977"/>
    <w:rsid w:val="00B2771C"/>
    <w:rsid w:val="00B306EB"/>
    <w:rsid w:val="00B31C31"/>
    <w:rsid w:val="00B40077"/>
    <w:rsid w:val="00B45264"/>
    <w:rsid w:val="00B50F5E"/>
    <w:rsid w:val="00B52EEB"/>
    <w:rsid w:val="00B54B0E"/>
    <w:rsid w:val="00B56FEA"/>
    <w:rsid w:val="00B57E1C"/>
    <w:rsid w:val="00B6190C"/>
    <w:rsid w:val="00B71C5D"/>
    <w:rsid w:val="00B760D3"/>
    <w:rsid w:val="00B7795B"/>
    <w:rsid w:val="00B82B42"/>
    <w:rsid w:val="00B845C0"/>
    <w:rsid w:val="00B91F6C"/>
    <w:rsid w:val="00B94A46"/>
    <w:rsid w:val="00BA0EA1"/>
    <w:rsid w:val="00BA3B02"/>
    <w:rsid w:val="00BB00DC"/>
    <w:rsid w:val="00BB1361"/>
    <w:rsid w:val="00BB4654"/>
    <w:rsid w:val="00BB587E"/>
    <w:rsid w:val="00BB6181"/>
    <w:rsid w:val="00BB6999"/>
    <w:rsid w:val="00BC08CC"/>
    <w:rsid w:val="00BC1D90"/>
    <w:rsid w:val="00BC3896"/>
    <w:rsid w:val="00BC41B2"/>
    <w:rsid w:val="00BC7505"/>
    <w:rsid w:val="00BD04A7"/>
    <w:rsid w:val="00BD0629"/>
    <w:rsid w:val="00BD2ED8"/>
    <w:rsid w:val="00BD5505"/>
    <w:rsid w:val="00BD5AA1"/>
    <w:rsid w:val="00BD65D2"/>
    <w:rsid w:val="00BE61F6"/>
    <w:rsid w:val="00BF2063"/>
    <w:rsid w:val="00C12E98"/>
    <w:rsid w:val="00C17711"/>
    <w:rsid w:val="00C20306"/>
    <w:rsid w:val="00C225AB"/>
    <w:rsid w:val="00C30392"/>
    <w:rsid w:val="00C31060"/>
    <w:rsid w:val="00C315D7"/>
    <w:rsid w:val="00C42001"/>
    <w:rsid w:val="00C42357"/>
    <w:rsid w:val="00C4480F"/>
    <w:rsid w:val="00C44A52"/>
    <w:rsid w:val="00C44B66"/>
    <w:rsid w:val="00C46768"/>
    <w:rsid w:val="00C5100D"/>
    <w:rsid w:val="00C64B25"/>
    <w:rsid w:val="00C66DF6"/>
    <w:rsid w:val="00C7247F"/>
    <w:rsid w:val="00C76A11"/>
    <w:rsid w:val="00C808C5"/>
    <w:rsid w:val="00C8105B"/>
    <w:rsid w:val="00C849F4"/>
    <w:rsid w:val="00C90D9A"/>
    <w:rsid w:val="00C92C07"/>
    <w:rsid w:val="00C96752"/>
    <w:rsid w:val="00CA47D1"/>
    <w:rsid w:val="00CB2B2A"/>
    <w:rsid w:val="00CB2F7C"/>
    <w:rsid w:val="00CB37C0"/>
    <w:rsid w:val="00CB49A5"/>
    <w:rsid w:val="00CB5B08"/>
    <w:rsid w:val="00CB7E86"/>
    <w:rsid w:val="00CC1A52"/>
    <w:rsid w:val="00CD08AB"/>
    <w:rsid w:val="00CD0DD9"/>
    <w:rsid w:val="00CD2EE3"/>
    <w:rsid w:val="00CD5F2A"/>
    <w:rsid w:val="00CD7A67"/>
    <w:rsid w:val="00CE0D67"/>
    <w:rsid w:val="00CE3ADE"/>
    <w:rsid w:val="00CE5358"/>
    <w:rsid w:val="00D02421"/>
    <w:rsid w:val="00D04239"/>
    <w:rsid w:val="00D0558E"/>
    <w:rsid w:val="00D05A43"/>
    <w:rsid w:val="00D06B65"/>
    <w:rsid w:val="00D078F4"/>
    <w:rsid w:val="00D15949"/>
    <w:rsid w:val="00D16179"/>
    <w:rsid w:val="00D2686C"/>
    <w:rsid w:val="00D43BA2"/>
    <w:rsid w:val="00D44288"/>
    <w:rsid w:val="00D447E1"/>
    <w:rsid w:val="00D463FE"/>
    <w:rsid w:val="00D555CC"/>
    <w:rsid w:val="00D55893"/>
    <w:rsid w:val="00D56937"/>
    <w:rsid w:val="00D6181A"/>
    <w:rsid w:val="00D76BE9"/>
    <w:rsid w:val="00D87A0B"/>
    <w:rsid w:val="00DA0250"/>
    <w:rsid w:val="00DA595F"/>
    <w:rsid w:val="00DA7F6E"/>
    <w:rsid w:val="00DB4CD8"/>
    <w:rsid w:val="00DC16B2"/>
    <w:rsid w:val="00DC408B"/>
    <w:rsid w:val="00DC5A58"/>
    <w:rsid w:val="00DC60B8"/>
    <w:rsid w:val="00DC7602"/>
    <w:rsid w:val="00DD0191"/>
    <w:rsid w:val="00DD2164"/>
    <w:rsid w:val="00DD2F69"/>
    <w:rsid w:val="00DD4431"/>
    <w:rsid w:val="00DD70AD"/>
    <w:rsid w:val="00DD7E85"/>
    <w:rsid w:val="00DE323B"/>
    <w:rsid w:val="00DF398A"/>
    <w:rsid w:val="00DF50D8"/>
    <w:rsid w:val="00DF69DE"/>
    <w:rsid w:val="00E00451"/>
    <w:rsid w:val="00E04950"/>
    <w:rsid w:val="00E05DEF"/>
    <w:rsid w:val="00E17A54"/>
    <w:rsid w:val="00E26931"/>
    <w:rsid w:val="00E30125"/>
    <w:rsid w:val="00E33645"/>
    <w:rsid w:val="00E35CA4"/>
    <w:rsid w:val="00E36348"/>
    <w:rsid w:val="00E3713B"/>
    <w:rsid w:val="00E4215E"/>
    <w:rsid w:val="00E44F7D"/>
    <w:rsid w:val="00E45051"/>
    <w:rsid w:val="00E45716"/>
    <w:rsid w:val="00E5002B"/>
    <w:rsid w:val="00E51B64"/>
    <w:rsid w:val="00E54B6D"/>
    <w:rsid w:val="00E556A8"/>
    <w:rsid w:val="00E55C3C"/>
    <w:rsid w:val="00E55C6C"/>
    <w:rsid w:val="00E56CB0"/>
    <w:rsid w:val="00E5726B"/>
    <w:rsid w:val="00E65092"/>
    <w:rsid w:val="00E759F0"/>
    <w:rsid w:val="00E76C81"/>
    <w:rsid w:val="00E81AC8"/>
    <w:rsid w:val="00E82893"/>
    <w:rsid w:val="00E84D6E"/>
    <w:rsid w:val="00E93010"/>
    <w:rsid w:val="00E94CA6"/>
    <w:rsid w:val="00E97822"/>
    <w:rsid w:val="00EB449B"/>
    <w:rsid w:val="00EC742E"/>
    <w:rsid w:val="00ED24B9"/>
    <w:rsid w:val="00ED2851"/>
    <w:rsid w:val="00ED6A17"/>
    <w:rsid w:val="00EE4C0F"/>
    <w:rsid w:val="00EE637A"/>
    <w:rsid w:val="00EE76A0"/>
    <w:rsid w:val="00EF1DAD"/>
    <w:rsid w:val="00EF7511"/>
    <w:rsid w:val="00F00C11"/>
    <w:rsid w:val="00F07082"/>
    <w:rsid w:val="00F13E46"/>
    <w:rsid w:val="00F157DD"/>
    <w:rsid w:val="00F16615"/>
    <w:rsid w:val="00F21DB6"/>
    <w:rsid w:val="00F24527"/>
    <w:rsid w:val="00F40A5A"/>
    <w:rsid w:val="00F5280B"/>
    <w:rsid w:val="00F54266"/>
    <w:rsid w:val="00F57236"/>
    <w:rsid w:val="00F63E15"/>
    <w:rsid w:val="00F65F0A"/>
    <w:rsid w:val="00F66008"/>
    <w:rsid w:val="00F678B4"/>
    <w:rsid w:val="00F70EE0"/>
    <w:rsid w:val="00F72135"/>
    <w:rsid w:val="00F764BB"/>
    <w:rsid w:val="00F76880"/>
    <w:rsid w:val="00F945BD"/>
    <w:rsid w:val="00FA2A88"/>
    <w:rsid w:val="00FB46C6"/>
    <w:rsid w:val="00FB5D47"/>
    <w:rsid w:val="00FB69BE"/>
    <w:rsid w:val="00FB6E97"/>
    <w:rsid w:val="00FB7994"/>
    <w:rsid w:val="00FC489A"/>
    <w:rsid w:val="00FC70BE"/>
    <w:rsid w:val="00FD190E"/>
    <w:rsid w:val="00FD23D7"/>
    <w:rsid w:val="00FD4F15"/>
    <w:rsid w:val="00FE4863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6801"/>
    <o:shapelayout v:ext="edit">
      <o:idmap v:ext="edit" data="1"/>
    </o:shapelayout>
  </w:shapeDefaults>
  <w:decimalSymbol w:val=","/>
  <w:listSeparator w:val=";"/>
  <w14:docId w14:val="3BD21561"/>
  <w15:chartTrackingRefBased/>
  <w15:docId w15:val="{13F873A8-C87A-4510-A77B-87FE6FA8C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E81AC8"/>
    <w:rPr>
      <w:color w:val="808080"/>
      <w:shd w:val="clear" w:color="auto" w:fill="E6E6E6"/>
    </w:rPr>
  </w:style>
  <w:style w:type="paragraph" w:styleId="Liststycke">
    <w:name w:val="List Paragraph"/>
    <w:basedOn w:val="Normal"/>
    <w:uiPriority w:val="34"/>
    <w:qFormat/>
    <w:rsid w:val="0068037A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image" Target="media/image7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Relationship Id="rId22" Type="http://schemas.openxmlformats.org/officeDocument/2006/relationships/image" Target="media/image11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96713-0A3D-41FD-98C1-4CA9173F3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940</Words>
  <Characters>5544</Characters>
  <Application>Microsoft Office Word</Application>
  <DocSecurity>0</DocSecurity>
  <Lines>46</Lines>
  <Paragraphs>1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47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3</cp:revision>
  <cp:lastPrinted>2020-06-02T08:13:00Z</cp:lastPrinted>
  <dcterms:created xsi:type="dcterms:W3CDTF">2021-05-31T12:20:00Z</dcterms:created>
  <dcterms:modified xsi:type="dcterms:W3CDTF">2021-05-31T12:22:00Z</dcterms:modified>
</cp:coreProperties>
</file>